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32AE8" w:rsidRPr="00336EE0" w:rsidRDefault="00BD0CAF" w:rsidP="00254E58">
      <w:pPr>
        <w:jc w:val="center"/>
        <w:rPr>
          <w:b/>
          <w:u w:val="single"/>
          <w:lang w:val="en-US"/>
        </w:rPr>
      </w:pPr>
      <w:r w:rsidRPr="00336EE0">
        <w:rPr>
          <w:b/>
          <w:u w:val="single"/>
          <w:lang w:val="en-US"/>
        </w:rPr>
        <w:t>POST</w:t>
      </w:r>
      <w:r w:rsidR="00254E58" w:rsidRPr="00336EE0">
        <w:rPr>
          <w:b/>
          <w:u w:val="single"/>
          <w:lang w:val="en-US"/>
        </w:rPr>
        <w:t>-MAINTENANCE REPORT OF NYAMASHEKE, KARONGI AND NGORORERO DISTRICTS</w:t>
      </w:r>
    </w:p>
    <w:p w:rsidR="00254E58" w:rsidRPr="00336EE0" w:rsidRDefault="00254E58" w:rsidP="00254E58">
      <w:pPr>
        <w:pStyle w:val="ListParagraph"/>
        <w:numPr>
          <w:ilvl w:val="0"/>
          <w:numId w:val="24"/>
        </w:numPr>
        <w:rPr>
          <w:rFonts w:ascii="Times New Roman" w:hAnsi="Times New Roman"/>
          <w:b/>
          <w:u w:val="single"/>
        </w:rPr>
      </w:pPr>
      <w:r w:rsidRPr="00336EE0">
        <w:rPr>
          <w:rFonts w:ascii="Times New Roman" w:hAnsi="Times New Roman"/>
          <w:b/>
          <w:u w:val="single"/>
        </w:rPr>
        <w:t>INTRODUCTION</w:t>
      </w:r>
    </w:p>
    <w:p w:rsidR="006E2656" w:rsidRPr="00B362E1" w:rsidRDefault="00BD0CAF" w:rsidP="006E2656">
      <w:pPr>
        <w:ind w:left="0" w:firstLine="0"/>
        <w:rPr>
          <w:color w:val="000000" w:themeColor="text1"/>
          <w:lang w:val="en-US"/>
        </w:rPr>
      </w:pPr>
      <w:r w:rsidRPr="00336EE0">
        <w:t xml:space="preserve">This report summarizes the status after maintenance based on the pre- maintenance of the automatic weather stations located in </w:t>
      </w:r>
      <w:proofErr w:type="spellStart"/>
      <w:r w:rsidRPr="00336EE0">
        <w:t>Karongi</w:t>
      </w:r>
      <w:proofErr w:type="spellEnd"/>
      <w:r w:rsidRPr="00336EE0">
        <w:t xml:space="preserve"> and </w:t>
      </w:r>
      <w:proofErr w:type="spellStart"/>
      <w:r w:rsidRPr="00336EE0">
        <w:t>Nyamasheke</w:t>
      </w:r>
      <w:proofErr w:type="spellEnd"/>
      <w:r w:rsidRPr="00336EE0">
        <w:t xml:space="preserve"> District.</w:t>
      </w:r>
      <w:r w:rsidR="007B4D81">
        <w:rPr>
          <w:color w:val="000000" w:themeColor="text1"/>
          <w:lang w:val="en-US"/>
        </w:rPr>
        <w:t>T</w:t>
      </w:r>
      <w:r w:rsidR="006E2656">
        <w:rPr>
          <w:color w:val="000000" w:themeColor="text1"/>
          <w:lang w:val="en-US"/>
        </w:rPr>
        <w:t>he maintenance conducted from 21</w:t>
      </w:r>
      <w:r w:rsidR="006E2656">
        <w:rPr>
          <w:color w:val="000000" w:themeColor="text1"/>
          <w:vertAlign w:val="superscript"/>
          <w:lang w:val="en-US"/>
        </w:rPr>
        <w:t>st</w:t>
      </w:r>
      <w:r w:rsidR="006E2656" w:rsidRPr="00B362E1">
        <w:rPr>
          <w:color w:val="000000" w:themeColor="text1"/>
          <w:lang w:val="en-US"/>
        </w:rPr>
        <w:t xml:space="preserve">, </w:t>
      </w:r>
      <w:r w:rsidR="006E2656">
        <w:rPr>
          <w:color w:val="000000" w:themeColor="text1"/>
          <w:lang w:val="en-US"/>
        </w:rPr>
        <w:t>October to 24</w:t>
      </w:r>
      <w:r w:rsidR="006E2656">
        <w:rPr>
          <w:color w:val="000000" w:themeColor="text1"/>
          <w:vertAlign w:val="superscript"/>
          <w:lang w:val="en-US"/>
        </w:rPr>
        <w:t>th</w:t>
      </w:r>
      <w:r w:rsidR="006E2656" w:rsidRPr="00B362E1">
        <w:rPr>
          <w:color w:val="000000" w:themeColor="text1"/>
          <w:lang w:val="en-US"/>
        </w:rPr>
        <w:t>, October 2025.</w:t>
      </w:r>
    </w:p>
    <w:p w:rsidR="00CE1B29" w:rsidRPr="00336EE0" w:rsidRDefault="00BD0CAF" w:rsidP="00254E58">
      <w:pPr>
        <w:pStyle w:val="ListParagraph"/>
        <w:numPr>
          <w:ilvl w:val="0"/>
          <w:numId w:val="24"/>
        </w:numPr>
        <w:rPr>
          <w:rFonts w:ascii="Times New Roman" w:hAnsi="Times New Roman"/>
          <w:b/>
        </w:rPr>
      </w:pPr>
      <w:r w:rsidRPr="00336EE0">
        <w:rPr>
          <w:rFonts w:ascii="Times New Roman" w:hAnsi="Times New Roman"/>
          <w:b/>
        </w:rPr>
        <w:t>POST MAINTENANCE FINDINGS</w:t>
      </w:r>
    </w:p>
    <w:p w:rsidR="00254E58" w:rsidRPr="00336EE0" w:rsidRDefault="00254E58" w:rsidP="00CE1B29">
      <w:pPr>
        <w:pStyle w:val="ListParagraph"/>
        <w:numPr>
          <w:ilvl w:val="1"/>
          <w:numId w:val="24"/>
        </w:numPr>
        <w:rPr>
          <w:b/>
        </w:rPr>
      </w:pPr>
      <w:r w:rsidRPr="00336EE0">
        <w:rPr>
          <w:b/>
        </w:rPr>
        <w:t>KARONGI DISTRICT</w:t>
      </w:r>
    </w:p>
    <w:p w:rsidR="00254E58" w:rsidRPr="00336EE0" w:rsidRDefault="00254E58" w:rsidP="00CE1B29">
      <w:pPr>
        <w:pStyle w:val="ListParagraph"/>
        <w:numPr>
          <w:ilvl w:val="0"/>
          <w:numId w:val="35"/>
        </w:numPr>
        <w:rPr>
          <w:b/>
        </w:rPr>
      </w:pPr>
      <w:r w:rsidRPr="00336EE0">
        <w:rPr>
          <w:b/>
        </w:rPr>
        <w:t>GISHYITA AWS</w:t>
      </w:r>
    </w:p>
    <w:p w:rsidR="00BD0CAF" w:rsidRPr="00336EE0" w:rsidRDefault="00BD0CAF" w:rsidP="00BD0CAF">
      <w:pPr>
        <w:ind w:left="360" w:firstLine="0"/>
        <w:rPr>
          <w:b/>
        </w:rPr>
      </w:pPr>
      <w:r w:rsidRPr="00336EE0">
        <w:rPr>
          <w:b/>
        </w:rPr>
        <w:t>Pre-maintenance issue:</w:t>
      </w:r>
    </w:p>
    <w:p w:rsidR="00E50944" w:rsidRPr="00336EE0" w:rsidRDefault="00E50944" w:rsidP="00A32DD1">
      <w:pPr>
        <w:pStyle w:val="ListParagraph"/>
        <w:numPr>
          <w:ilvl w:val="0"/>
          <w:numId w:val="29"/>
        </w:numPr>
        <w:rPr>
          <w:rFonts w:ascii="Times New Roman" w:hAnsi="Times New Roman"/>
          <w:b/>
          <w:u w:val="single"/>
        </w:rPr>
      </w:pPr>
      <w:r w:rsidRPr="00336EE0">
        <w:rPr>
          <w:rFonts w:ascii="Times New Roman" w:hAnsi="Times New Roman"/>
          <w:b/>
        </w:rPr>
        <w:t>Relative Humidity</w:t>
      </w:r>
      <w:r w:rsidRPr="00336EE0">
        <w:rPr>
          <w:rFonts w:ascii="Times New Roman" w:hAnsi="Times New Roman"/>
        </w:rPr>
        <w:t>: from 2025-09-15 09:30:00 up to date humidity is always 0%.</w:t>
      </w:r>
    </w:p>
    <w:p w:rsidR="00315630" w:rsidRPr="00336EE0" w:rsidRDefault="000A66F4" w:rsidP="00315630">
      <w:r w:rsidRPr="00336EE0">
        <w:rPr>
          <w:b/>
        </w:rPr>
        <w:t>Finding during maintenance</w:t>
      </w:r>
      <w:r w:rsidR="00BD0CAF" w:rsidRPr="00336EE0">
        <w:t xml:space="preserve">: faulty sensor </w:t>
      </w:r>
    </w:p>
    <w:p w:rsidR="00BD0CAF" w:rsidRPr="00336EE0" w:rsidRDefault="00315630" w:rsidP="00BD0CAF">
      <w:r w:rsidRPr="00336EE0">
        <w:rPr>
          <w:b/>
        </w:rPr>
        <w:t xml:space="preserve">Performed </w:t>
      </w:r>
      <w:r w:rsidR="00BD0CAF" w:rsidRPr="00336EE0">
        <w:rPr>
          <w:b/>
        </w:rPr>
        <w:t>activities</w:t>
      </w:r>
      <w:r w:rsidR="00BD0CAF" w:rsidRPr="00336EE0">
        <w:t xml:space="preserve">: Troubleshooting </w:t>
      </w:r>
    </w:p>
    <w:p w:rsidR="00BD0CAF" w:rsidRPr="00336EE0" w:rsidRDefault="00BD0CAF" w:rsidP="00BD0CAF">
      <w:r w:rsidRPr="00336EE0">
        <w:rPr>
          <w:b/>
        </w:rPr>
        <w:t>Status after maintenance</w:t>
      </w:r>
      <w:r w:rsidRPr="00336EE0">
        <w:t xml:space="preserve">: Not </w:t>
      </w:r>
      <w:proofErr w:type="gramStart"/>
      <w:r w:rsidRPr="00336EE0">
        <w:t>solved</w:t>
      </w:r>
      <w:r w:rsidR="000A66F4" w:rsidRPr="00336EE0">
        <w:t xml:space="preserve"> </w:t>
      </w:r>
      <w:r w:rsidR="007E1BA8">
        <w:t>.</w:t>
      </w:r>
      <w:proofErr w:type="gramEnd"/>
    </w:p>
    <w:p w:rsidR="000A66F4" w:rsidRPr="00336EE0" w:rsidRDefault="000A66F4" w:rsidP="000A66F4">
      <w:pPr>
        <w:ind w:left="360" w:firstLine="0"/>
        <w:rPr>
          <w:b/>
        </w:rPr>
      </w:pPr>
      <w:r w:rsidRPr="00336EE0">
        <w:rPr>
          <w:b/>
        </w:rPr>
        <w:t>Pre-maintenance issue:</w:t>
      </w:r>
    </w:p>
    <w:p w:rsidR="00150026" w:rsidRPr="00336EE0" w:rsidRDefault="00A32DD1" w:rsidP="000A66F4">
      <w:pPr>
        <w:pStyle w:val="ListParagraph"/>
        <w:numPr>
          <w:ilvl w:val="0"/>
          <w:numId w:val="29"/>
        </w:numPr>
        <w:rPr>
          <w:b/>
          <w:u w:val="single"/>
        </w:rPr>
      </w:pPr>
      <w:r w:rsidRPr="00336EE0">
        <w:rPr>
          <w:b/>
        </w:rPr>
        <w:t>Battery:</w:t>
      </w:r>
      <w:r w:rsidRPr="00336EE0">
        <w:t xml:space="preserve"> Battery</w:t>
      </w:r>
      <w:r w:rsidR="00E50944" w:rsidRPr="00336EE0">
        <w:t xml:space="preserve"> drops up to 0V. </w:t>
      </w:r>
    </w:p>
    <w:p w:rsidR="00CE3A31" w:rsidRPr="00336EE0" w:rsidRDefault="00CE3A31" w:rsidP="00CE3A31">
      <w:pPr>
        <w:pStyle w:val="ListParagraph"/>
        <w:numPr>
          <w:ilvl w:val="0"/>
          <w:numId w:val="29"/>
        </w:numPr>
        <w:rPr>
          <w:b/>
          <w:u w:val="single"/>
        </w:rPr>
      </w:pPr>
      <w:r w:rsidRPr="00336EE0">
        <w:rPr>
          <w:b/>
        </w:rPr>
        <w:t>Station report only on sunlight hours.</w:t>
      </w:r>
    </w:p>
    <w:p w:rsidR="000A66F4" w:rsidRPr="00336EE0" w:rsidRDefault="000A66F4" w:rsidP="000A66F4">
      <w:r w:rsidRPr="00336EE0">
        <w:rPr>
          <w:b/>
        </w:rPr>
        <w:t>Finding during maintenance</w:t>
      </w:r>
      <w:r w:rsidRPr="00336EE0">
        <w:t xml:space="preserve">: damaged battery </w:t>
      </w:r>
    </w:p>
    <w:p w:rsidR="000A66F4" w:rsidRPr="00336EE0" w:rsidRDefault="000A66F4" w:rsidP="000A66F4">
      <w:pPr>
        <w:ind w:left="0" w:firstLine="0"/>
      </w:pPr>
      <w:r w:rsidRPr="00336EE0">
        <w:rPr>
          <w:b/>
        </w:rPr>
        <w:t>Performed activities</w:t>
      </w:r>
      <w:r w:rsidRPr="00336EE0">
        <w:t>: Replace battery</w:t>
      </w:r>
    </w:p>
    <w:p w:rsidR="000A66F4" w:rsidRPr="00336EE0" w:rsidRDefault="000A66F4" w:rsidP="000A66F4">
      <w:r w:rsidRPr="00336EE0">
        <w:rPr>
          <w:b/>
        </w:rPr>
        <w:t>Status after maintenance</w:t>
      </w:r>
      <w:r w:rsidRPr="00336EE0">
        <w:t>: Solved</w:t>
      </w:r>
    </w:p>
    <w:p w:rsidR="00CE1B29" w:rsidRPr="00336EE0" w:rsidRDefault="00CE1B29" w:rsidP="00D835F8">
      <w:pPr>
        <w:pStyle w:val="ListParagraph"/>
        <w:numPr>
          <w:ilvl w:val="0"/>
          <w:numId w:val="35"/>
        </w:numPr>
        <w:rPr>
          <w:b/>
        </w:rPr>
      </w:pPr>
      <w:r w:rsidRPr="00336EE0">
        <w:rPr>
          <w:b/>
        </w:rPr>
        <w:t>NZARATSI AWS</w:t>
      </w:r>
    </w:p>
    <w:p w:rsidR="000A66F4" w:rsidRPr="00336EE0" w:rsidRDefault="000A66F4" w:rsidP="000A66F4">
      <w:pPr>
        <w:ind w:left="360" w:firstLine="0"/>
        <w:rPr>
          <w:b/>
        </w:rPr>
      </w:pPr>
      <w:r w:rsidRPr="00336EE0">
        <w:rPr>
          <w:b/>
        </w:rPr>
        <w:t>Pre-maintenance issue:</w:t>
      </w:r>
    </w:p>
    <w:p w:rsidR="000A66F4" w:rsidRPr="00336EE0" w:rsidRDefault="000A66F4" w:rsidP="000A66F4">
      <w:pPr>
        <w:pStyle w:val="ListParagraph"/>
        <w:numPr>
          <w:ilvl w:val="0"/>
          <w:numId w:val="29"/>
        </w:numPr>
        <w:rPr>
          <w:rFonts w:ascii="Times New Roman" w:hAnsi="Times New Roman"/>
          <w:b/>
          <w:u w:val="single"/>
        </w:rPr>
      </w:pPr>
      <w:r w:rsidRPr="00336EE0">
        <w:rPr>
          <w:rFonts w:ascii="Times New Roman" w:hAnsi="Times New Roman"/>
          <w:b/>
        </w:rPr>
        <w:t>Data in available in Webmonitor</w:t>
      </w:r>
    </w:p>
    <w:p w:rsidR="000A66F4" w:rsidRDefault="000A66F4" w:rsidP="00336EE0">
      <w:r w:rsidRPr="00336EE0">
        <w:rPr>
          <w:b/>
        </w:rPr>
        <w:t>Finding during maintenance</w:t>
      </w:r>
      <w:r w:rsidRPr="00336EE0">
        <w:t xml:space="preserve">: destination path is well configured in on data logger </w:t>
      </w:r>
    </w:p>
    <w:p w:rsidR="00336EE0" w:rsidRPr="00336EE0" w:rsidRDefault="00336EE0" w:rsidP="00336EE0">
      <w:r>
        <w:rPr>
          <w:b/>
        </w:rPr>
        <w:t>Ongoing action</w:t>
      </w:r>
      <w:r w:rsidRPr="00336EE0">
        <w:t>:</w:t>
      </w:r>
      <w:r>
        <w:t xml:space="preserve"> Configure into Web monitor</w:t>
      </w:r>
    </w:p>
    <w:p w:rsidR="000A66F4" w:rsidRPr="00336EE0" w:rsidRDefault="000A66F4" w:rsidP="000A66F4">
      <w:r w:rsidRPr="00336EE0">
        <w:rPr>
          <w:b/>
        </w:rPr>
        <w:lastRenderedPageBreak/>
        <w:t>Status after maintenance</w:t>
      </w:r>
      <w:r w:rsidRPr="00336EE0">
        <w:t>: Solved</w:t>
      </w:r>
    </w:p>
    <w:p w:rsidR="00CE1B29" w:rsidRPr="00336EE0" w:rsidRDefault="000A66F4" w:rsidP="00CE1B29">
      <w:pPr>
        <w:pStyle w:val="ListParagraph"/>
        <w:numPr>
          <w:ilvl w:val="0"/>
          <w:numId w:val="35"/>
        </w:numPr>
        <w:rPr>
          <w:b/>
        </w:rPr>
      </w:pPr>
      <w:r w:rsidRPr="00336EE0">
        <w:rPr>
          <w:b/>
        </w:rPr>
        <w:t>MURAMBI ARG</w:t>
      </w:r>
    </w:p>
    <w:p w:rsidR="000A66F4" w:rsidRPr="00336EE0" w:rsidRDefault="000A66F4" w:rsidP="000A66F4">
      <w:pPr>
        <w:ind w:left="360" w:firstLine="0"/>
        <w:rPr>
          <w:b/>
        </w:rPr>
      </w:pPr>
      <w:r w:rsidRPr="00336EE0">
        <w:rPr>
          <w:b/>
        </w:rPr>
        <w:t>Pre-maintenance issue:</w:t>
      </w:r>
    </w:p>
    <w:p w:rsidR="000A66F4" w:rsidRPr="00336EE0" w:rsidRDefault="000A66F4" w:rsidP="000A66F4">
      <w:pPr>
        <w:pStyle w:val="ListParagraph"/>
        <w:numPr>
          <w:ilvl w:val="0"/>
          <w:numId w:val="29"/>
        </w:numPr>
        <w:rPr>
          <w:b/>
          <w:u w:val="single"/>
        </w:rPr>
      </w:pPr>
      <w:r w:rsidRPr="00336EE0">
        <w:rPr>
          <w:b/>
        </w:rPr>
        <w:t>Station do not report</w:t>
      </w:r>
    </w:p>
    <w:p w:rsidR="000A66F4" w:rsidRPr="00336EE0" w:rsidRDefault="000A66F4" w:rsidP="000A66F4">
      <w:r w:rsidRPr="00336EE0">
        <w:rPr>
          <w:b/>
        </w:rPr>
        <w:t>Finding during maintenance</w:t>
      </w:r>
      <w:r w:rsidRPr="00336EE0">
        <w:t xml:space="preserve">: poor network  </w:t>
      </w:r>
    </w:p>
    <w:p w:rsidR="000A66F4" w:rsidRPr="00336EE0" w:rsidRDefault="000A66F4" w:rsidP="000A66F4">
      <w:pPr>
        <w:ind w:left="0" w:firstLine="0"/>
      </w:pPr>
      <w:r w:rsidRPr="00336EE0">
        <w:rPr>
          <w:b/>
        </w:rPr>
        <w:t>Performed activities</w:t>
      </w:r>
      <w:r w:rsidRPr="00336EE0">
        <w:t xml:space="preserve">: Rebooting radio </w:t>
      </w:r>
      <w:r w:rsidR="00320102" w:rsidRPr="00336EE0">
        <w:t>modem</w:t>
      </w:r>
    </w:p>
    <w:p w:rsidR="000A66F4" w:rsidRPr="00336EE0" w:rsidRDefault="000A66F4" w:rsidP="000A66F4">
      <w:r w:rsidRPr="00336EE0">
        <w:rPr>
          <w:b/>
        </w:rPr>
        <w:t>Status after maintenance</w:t>
      </w:r>
      <w:r w:rsidRPr="00336EE0">
        <w:t>: Solved</w:t>
      </w:r>
    </w:p>
    <w:p w:rsidR="00E50944" w:rsidRPr="00336EE0" w:rsidRDefault="00A32DD1" w:rsidP="00CE1B29">
      <w:pPr>
        <w:pStyle w:val="ListParagraph"/>
        <w:numPr>
          <w:ilvl w:val="1"/>
          <w:numId w:val="24"/>
        </w:numPr>
        <w:rPr>
          <w:b/>
        </w:rPr>
      </w:pPr>
      <w:r w:rsidRPr="00336EE0">
        <w:rPr>
          <w:b/>
        </w:rPr>
        <w:t>NYAMASHEKE DISTRICT</w:t>
      </w:r>
    </w:p>
    <w:p w:rsidR="00E50944" w:rsidRPr="00336EE0" w:rsidRDefault="00E50944" w:rsidP="00CE1B29">
      <w:pPr>
        <w:pStyle w:val="ListParagraph"/>
        <w:numPr>
          <w:ilvl w:val="0"/>
          <w:numId w:val="36"/>
        </w:numPr>
        <w:rPr>
          <w:b/>
        </w:rPr>
      </w:pPr>
      <w:r w:rsidRPr="00336EE0">
        <w:rPr>
          <w:b/>
        </w:rPr>
        <w:t>WISUMO AWS</w:t>
      </w:r>
    </w:p>
    <w:p w:rsidR="000A66F4" w:rsidRPr="00336EE0" w:rsidRDefault="000A66F4" w:rsidP="000A66F4">
      <w:pPr>
        <w:ind w:left="360" w:firstLine="0"/>
        <w:rPr>
          <w:b/>
        </w:rPr>
      </w:pPr>
      <w:r w:rsidRPr="00336EE0">
        <w:rPr>
          <w:b/>
        </w:rPr>
        <w:t>Pre-maintenance issue:</w:t>
      </w:r>
    </w:p>
    <w:p w:rsidR="000A66F4" w:rsidRPr="00336EE0" w:rsidRDefault="000A66F4" w:rsidP="000A66F4">
      <w:pPr>
        <w:pStyle w:val="ListParagraph"/>
        <w:numPr>
          <w:ilvl w:val="0"/>
          <w:numId w:val="29"/>
        </w:numPr>
        <w:rPr>
          <w:b/>
          <w:u w:val="single"/>
        </w:rPr>
      </w:pPr>
      <w:r w:rsidRPr="00336EE0">
        <w:rPr>
          <w:b/>
        </w:rPr>
        <w:t>Battery:</w:t>
      </w:r>
      <w:r w:rsidRPr="00336EE0">
        <w:t xml:space="preserve"> Battery drops up to 0V. </w:t>
      </w:r>
    </w:p>
    <w:p w:rsidR="000A66F4" w:rsidRPr="00336EE0" w:rsidRDefault="000A66F4" w:rsidP="000A66F4">
      <w:r w:rsidRPr="00336EE0">
        <w:rPr>
          <w:b/>
        </w:rPr>
        <w:t>Finding during maintenance</w:t>
      </w:r>
      <w:r w:rsidR="007E1BA8">
        <w:t>: damaged battery/does not recharge.</w:t>
      </w:r>
    </w:p>
    <w:p w:rsidR="000A66F4" w:rsidRPr="00336EE0" w:rsidRDefault="000A66F4" w:rsidP="000A66F4">
      <w:pPr>
        <w:ind w:left="0" w:firstLine="0"/>
      </w:pPr>
      <w:r w:rsidRPr="00336EE0">
        <w:rPr>
          <w:b/>
        </w:rPr>
        <w:t>Performed activities</w:t>
      </w:r>
      <w:r w:rsidRPr="00336EE0">
        <w:t>: Replace battery</w:t>
      </w:r>
    </w:p>
    <w:p w:rsidR="000A66F4" w:rsidRPr="00336EE0" w:rsidRDefault="000A66F4" w:rsidP="000A66F4">
      <w:r w:rsidRPr="00336EE0">
        <w:rPr>
          <w:b/>
        </w:rPr>
        <w:t>Status after maintenance</w:t>
      </w:r>
      <w:r w:rsidRPr="00336EE0">
        <w:t>: Solved</w:t>
      </w:r>
    </w:p>
    <w:p w:rsidR="000A66F4" w:rsidRPr="00336EE0" w:rsidRDefault="000A66F4" w:rsidP="000A66F4">
      <w:pPr>
        <w:ind w:left="360" w:firstLine="0"/>
        <w:rPr>
          <w:b/>
        </w:rPr>
      </w:pPr>
      <w:r w:rsidRPr="00336EE0">
        <w:rPr>
          <w:b/>
        </w:rPr>
        <w:t>Pre-maintenance issue:</w:t>
      </w:r>
    </w:p>
    <w:p w:rsidR="000A66F4" w:rsidRPr="00336EE0" w:rsidRDefault="000A66F4" w:rsidP="000A66F4">
      <w:pPr>
        <w:pStyle w:val="ListParagraph"/>
        <w:numPr>
          <w:ilvl w:val="0"/>
          <w:numId w:val="28"/>
        </w:numPr>
        <w:rPr>
          <w:rFonts w:ascii="Times New Roman" w:hAnsi="Times New Roman"/>
          <w:b/>
        </w:rPr>
      </w:pPr>
      <w:r w:rsidRPr="00336EE0">
        <w:rPr>
          <w:rFonts w:ascii="Times New Roman" w:hAnsi="Times New Roman"/>
          <w:b/>
        </w:rPr>
        <w:t xml:space="preserve">Rain gauge sensor: </w:t>
      </w:r>
      <w:r w:rsidRPr="00336EE0">
        <w:rPr>
          <w:rFonts w:ascii="Times New Roman" w:hAnsi="Times New Roman"/>
        </w:rPr>
        <w:t>Records only total rainfall of 4.6 mm from 1/07/2025 to 24/09/2025.</w:t>
      </w:r>
    </w:p>
    <w:p w:rsidR="000A66F4" w:rsidRPr="00336EE0" w:rsidRDefault="000A66F4" w:rsidP="000A66F4">
      <w:r w:rsidRPr="00336EE0">
        <w:rPr>
          <w:b/>
        </w:rPr>
        <w:t>Finding during maintenance</w:t>
      </w:r>
      <w:r w:rsidRPr="00336EE0">
        <w:t xml:space="preserve">: dirty rain gauge </w:t>
      </w:r>
    </w:p>
    <w:p w:rsidR="000A66F4" w:rsidRPr="00336EE0" w:rsidRDefault="000A66F4" w:rsidP="000A66F4">
      <w:pPr>
        <w:ind w:left="0" w:firstLine="0"/>
      </w:pPr>
      <w:r w:rsidRPr="00336EE0">
        <w:rPr>
          <w:b/>
        </w:rPr>
        <w:t>Performed activities</w:t>
      </w:r>
      <w:r w:rsidRPr="00336EE0">
        <w:t>: Cleaning the rain gauge.</w:t>
      </w:r>
    </w:p>
    <w:p w:rsidR="000A66F4" w:rsidRPr="00336EE0" w:rsidRDefault="000A66F4" w:rsidP="000A66F4">
      <w:r w:rsidRPr="00336EE0">
        <w:rPr>
          <w:b/>
        </w:rPr>
        <w:t>Status after maintenance</w:t>
      </w:r>
      <w:r w:rsidRPr="00336EE0">
        <w:t>: Solved</w:t>
      </w:r>
    </w:p>
    <w:p w:rsidR="00CE3A31" w:rsidRPr="00336EE0" w:rsidRDefault="00CE3A31" w:rsidP="00CE3A31">
      <w:pPr>
        <w:ind w:left="360" w:firstLine="0"/>
        <w:rPr>
          <w:b/>
        </w:rPr>
      </w:pPr>
      <w:r w:rsidRPr="00336EE0">
        <w:rPr>
          <w:b/>
        </w:rPr>
        <w:t>Pre-maintenance issue:</w:t>
      </w:r>
    </w:p>
    <w:p w:rsidR="00CE3A31" w:rsidRPr="00336EE0" w:rsidRDefault="00CE3A31" w:rsidP="00CE3A31">
      <w:pPr>
        <w:pStyle w:val="ListParagraph"/>
        <w:numPr>
          <w:ilvl w:val="0"/>
          <w:numId w:val="29"/>
        </w:numPr>
        <w:rPr>
          <w:b/>
          <w:u w:val="single"/>
        </w:rPr>
      </w:pPr>
      <w:r w:rsidRPr="00336EE0">
        <w:rPr>
          <w:b/>
        </w:rPr>
        <w:t>Station report only on sunlight hours</w:t>
      </w:r>
    </w:p>
    <w:p w:rsidR="00CE3A31" w:rsidRPr="00336EE0" w:rsidRDefault="00CE3A31" w:rsidP="00CE3A31">
      <w:r w:rsidRPr="00336EE0">
        <w:rPr>
          <w:b/>
        </w:rPr>
        <w:t>Finding during maintenance</w:t>
      </w:r>
      <w:r w:rsidRPr="00336EE0">
        <w:t xml:space="preserve">: damaged battery </w:t>
      </w:r>
    </w:p>
    <w:p w:rsidR="00CE3A31" w:rsidRPr="00336EE0" w:rsidRDefault="00CE3A31" w:rsidP="00CE3A31">
      <w:pPr>
        <w:ind w:left="0" w:firstLine="0"/>
      </w:pPr>
      <w:r w:rsidRPr="00336EE0">
        <w:rPr>
          <w:b/>
        </w:rPr>
        <w:t>Performed activities</w:t>
      </w:r>
      <w:r w:rsidRPr="00336EE0">
        <w:t>: Replace battery</w:t>
      </w:r>
    </w:p>
    <w:p w:rsidR="00CE3A31" w:rsidRPr="00336EE0" w:rsidRDefault="00CE3A31" w:rsidP="00CE3A31">
      <w:r w:rsidRPr="00336EE0">
        <w:rPr>
          <w:b/>
        </w:rPr>
        <w:t>Status after maintenance</w:t>
      </w:r>
      <w:r w:rsidRPr="00336EE0">
        <w:t>: Solved</w:t>
      </w:r>
    </w:p>
    <w:p w:rsidR="00CE3A31" w:rsidRPr="00336EE0" w:rsidRDefault="00CE3A31" w:rsidP="000A66F4"/>
    <w:p w:rsidR="00A32DD1" w:rsidRPr="00336EE0" w:rsidRDefault="00A32DD1" w:rsidP="00CE1B29">
      <w:pPr>
        <w:pStyle w:val="ListParagraph"/>
        <w:numPr>
          <w:ilvl w:val="0"/>
          <w:numId w:val="36"/>
        </w:numPr>
        <w:rPr>
          <w:b/>
        </w:rPr>
      </w:pPr>
      <w:r w:rsidRPr="00336EE0">
        <w:rPr>
          <w:b/>
        </w:rPr>
        <w:t>KANJONGO AWS</w:t>
      </w:r>
    </w:p>
    <w:p w:rsidR="00CE3A31" w:rsidRPr="00336EE0" w:rsidRDefault="00CE3A31" w:rsidP="00CE3A31">
      <w:pPr>
        <w:ind w:left="0" w:firstLine="0"/>
        <w:rPr>
          <w:b/>
        </w:rPr>
      </w:pPr>
      <w:r w:rsidRPr="00336EE0">
        <w:rPr>
          <w:b/>
        </w:rPr>
        <w:t>Pre-maintenance issue:</w:t>
      </w:r>
    </w:p>
    <w:p w:rsidR="00A32DD1" w:rsidRPr="00336EE0" w:rsidRDefault="00A32DD1" w:rsidP="00A32DD1">
      <w:pPr>
        <w:pStyle w:val="ListParagraph"/>
        <w:numPr>
          <w:ilvl w:val="0"/>
          <w:numId w:val="30"/>
        </w:numPr>
        <w:rPr>
          <w:b/>
        </w:rPr>
      </w:pPr>
      <w:r w:rsidRPr="00336EE0">
        <w:rPr>
          <w:b/>
        </w:rPr>
        <w:t xml:space="preserve">Reporting status: </w:t>
      </w:r>
      <w:r w:rsidRPr="00336EE0">
        <w:t>Does not report (No any available data</w:t>
      </w:r>
      <w:r w:rsidR="009724F8" w:rsidRPr="00336EE0">
        <w:t>), Data logger do not get powered</w:t>
      </w:r>
      <w:r w:rsidRPr="00336EE0">
        <w:t>.</w:t>
      </w:r>
    </w:p>
    <w:p w:rsidR="00CE3A31" w:rsidRPr="00336EE0" w:rsidRDefault="00CE3A31" w:rsidP="00CE3A31">
      <w:r w:rsidRPr="00336EE0">
        <w:rPr>
          <w:b/>
        </w:rPr>
        <w:t>Finding during maintenance</w:t>
      </w:r>
      <w:r w:rsidRPr="00336EE0">
        <w:t xml:space="preserve">: FTP error and damaged data logger </w:t>
      </w:r>
    </w:p>
    <w:p w:rsidR="00CE3A31" w:rsidRPr="00336EE0" w:rsidRDefault="00CE3A31" w:rsidP="00CE3A31">
      <w:r w:rsidRPr="00336EE0">
        <w:rPr>
          <w:b/>
        </w:rPr>
        <w:t>Performed activities</w:t>
      </w:r>
      <w:r w:rsidRPr="00336EE0">
        <w:t xml:space="preserve">: Troubleshooting </w:t>
      </w:r>
    </w:p>
    <w:p w:rsidR="00CE3A31" w:rsidRPr="00336EE0" w:rsidRDefault="00CE3A31" w:rsidP="00CE3A31">
      <w:r w:rsidRPr="00336EE0">
        <w:rPr>
          <w:b/>
        </w:rPr>
        <w:t>Status after maintenance</w:t>
      </w:r>
      <w:r w:rsidRPr="00336EE0">
        <w:t xml:space="preserve">: Not </w:t>
      </w:r>
      <w:bookmarkStart w:id="0" w:name="_GoBack"/>
      <w:bookmarkEnd w:id="0"/>
      <w:r w:rsidR="00A53F45" w:rsidRPr="00336EE0">
        <w:t>solved.</w:t>
      </w:r>
    </w:p>
    <w:p w:rsidR="00A32DD1" w:rsidRPr="00336EE0" w:rsidRDefault="00A32DD1" w:rsidP="00CE1B29">
      <w:pPr>
        <w:pStyle w:val="ListParagraph"/>
        <w:numPr>
          <w:ilvl w:val="0"/>
          <w:numId w:val="36"/>
        </w:numPr>
        <w:rPr>
          <w:b/>
        </w:rPr>
      </w:pPr>
      <w:r w:rsidRPr="00336EE0">
        <w:rPr>
          <w:b/>
        </w:rPr>
        <w:t>NYAMASHEKE AWS</w:t>
      </w:r>
    </w:p>
    <w:p w:rsidR="00D23D9E" w:rsidRPr="00336EE0" w:rsidRDefault="00D23D9E" w:rsidP="00D23D9E">
      <w:pPr>
        <w:pStyle w:val="ListParagraph"/>
        <w:numPr>
          <w:ilvl w:val="0"/>
          <w:numId w:val="30"/>
        </w:numPr>
        <w:rPr>
          <w:rFonts w:ascii="Times New Roman" w:hAnsi="Times New Roman"/>
          <w:b/>
        </w:rPr>
      </w:pPr>
      <w:r w:rsidRPr="00336EE0">
        <w:rPr>
          <w:rFonts w:ascii="Times New Roman" w:hAnsi="Times New Roman"/>
          <w:b/>
        </w:rPr>
        <w:t xml:space="preserve">Rain: </w:t>
      </w:r>
      <w:r w:rsidRPr="00336EE0">
        <w:rPr>
          <w:rFonts w:ascii="Times New Roman" w:hAnsi="Times New Roman"/>
        </w:rPr>
        <w:t>It is not in harmony with manual station (on 1/7/2025 from 15:00 to 15:10 records 52 mm while on same day manual station records 0 mm).</w:t>
      </w:r>
    </w:p>
    <w:p w:rsidR="00CE3A31" w:rsidRPr="00336EE0" w:rsidRDefault="00CE3A31" w:rsidP="00CE3A31">
      <w:pPr>
        <w:ind w:left="0" w:firstLine="0"/>
      </w:pPr>
      <w:r w:rsidRPr="00336EE0">
        <w:rPr>
          <w:b/>
        </w:rPr>
        <w:t>Finding during maintenance</w:t>
      </w:r>
      <w:r w:rsidRPr="00336EE0">
        <w:t>: faulty rain gauge sensor and damaged rain gauge sensor cable.</w:t>
      </w:r>
    </w:p>
    <w:p w:rsidR="00CE3A31" w:rsidRPr="00336EE0" w:rsidRDefault="00CE3A31" w:rsidP="00CE3A31">
      <w:r w:rsidRPr="00336EE0">
        <w:rPr>
          <w:b/>
        </w:rPr>
        <w:t>Performed activities</w:t>
      </w:r>
      <w:r w:rsidRPr="00336EE0">
        <w:t>: Replacing rain gauge sensor and cable.</w:t>
      </w:r>
    </w:p>
    <w:p w:rsidR="00CE3A31" w:rsidRPr="00336EE0" w:rsidRDefault="00CE3A31" w:rsidP="00CE3A31">
      <w:r w:rsidRPr="00336EE0">
        <w:rPr>
          <w:b/>
        </w:rPr>
        <w:t>Status after maintenance</w:t>
      </w:r>
      <w:r w:rsidRPr="00336EE0">
        <w:t>: Solved</w:t>
      </w:r>
    </w:p>
    <w:p w:rsidR="009724F8" w:rsidRPr="00336EE0" w:rsidRDefault="009724F8" w:rsidP="009724F8"/>
    <w:p w:rsidR="00315630" w:rsidRPr="00336EE0" w:rsidRDefault="00CE3A31" w:rsidP="00315630">
      <w:pPr>
        <w:pStyle w:val="ListParagraph"/>
        <w:numPr>
          <w:ilvl w:val="0"/>
          <w:numId w:val="36"/>
        </w:numPr>
      </w:pPr>
      <w:r w:rsidRPr="00336EE0">
        <w:rPr>
          <w:b/>
        </w:rPr>
        <w:t>SHANGI ARG</w:t>
      </w:r>
    </w:p>
    <w:p w:rsidR="00CE3A31" w:rsidRPr="00336EE0" w:rsidRDefault="00CE3A31" w:rsidP="00CE3A31">
      <w:pPr>
        <w:ind w:left="360" w:firstLine="0"/>
        <w:rPr>
          <w:b/>
        </w:rPr>
      </w:pPr>
      <w:r w:rsidRPr="00336EE0">
        <w:rPr>
          <w:b/>
        </w:rPr>
        <w:t>Pre-maintenance issue:</w:t>
      </w:r>
    </w:p>
    <w:p w:rsidR="00CE3A31" w:rsidRPr="00336EE0" w:rsidRDefault="00CE3A31" w:rsidP="00CE3A31">
      <w:pPr>
        <w:pStyle w:val="ListParagraph"/>
        <w:numPr>
          <w:ilvl w:val="0"/>
          <w:numId w:val="29"/>
        </w:numPr>
        <w:rPr>
          <w:b/>
          <w:u w:val="single"/>
        </w:rPr>
      </w:pPr>
      <w:r w:rsidRPr="00336EE0">
        <w:rPr>
          <w:b/>
        </w:rPr>
        <w:t>Station do not report</w:t>
      </w:r>
    </w:p>
    <w:p w:rsidR="00CE3A31" w:rsidRPr="00336EE0" w:rsidRDefault="00CE3A31" w:rsidP="00CE3A31">
      <w:r w:rsidRPr="00336EE0">
        <w:rPr>
          <w:b/>
        </w:rPr>
        <w:t>Finding during maintenance</w:t>
      </w:r>
      <w:r w:rsidRPr="00336EE0">
        <w:t xml:space="preserve">: poor network  </w:t>
      </w:r>
    </w:p>
    <w:p w:rsidR="00CE3A31" w:rsidRPr="00336EE0" w:rsidRDefault="00CE3A31" w:rsidP="00CE3A31">
      <w:pPr>
        <w:ind w:left="0" w:firstLine="0"/>
      </w:pPr>
      <w:r w:rsidRPr="00336EE0">
        <w:rPr>
          <w:b/>
        </w:rPr>
        <w:t>Performed activities</w:t>
      </w:r>
      <w:r w:rsidRPr="00336EE0">
        <w:t xml:space="preserve">: Rebooting radio </w:t>
      </w:r>
      <w:r w:rsidR="00320102" w:rsidRPr="00336EE0">
        <w:t>modem</w:t>
      </w:r>
    </w:p>
    <w:p w:rsidR="00CE3A31" w:rsidRPr="00336EE0" w:rsidRDefault="00CE3A31" w:rsidP="00CE3A31">
      <w:r w:rsidRPr="00336EE0">
        <w:rPr>
          <w:b/>
        </w:rPr>
        <w:t>Status after maintenance</w:t>
      </w:r>
      <w:r w:rsidRPr="00336EE0">
        <w:t>: Solved</w:t>
      </w:r>
    </w:p>
    <w:p w:rsidR="00315630" w:rsidRPr="00336EE0" w:rsidRDefault="00315630" w:rsidP="009724F8"/>
    <w:p w:rsidR="00CE3A31" w:rsidRPr="00336EE0" w:rsidRDefault="00CE3A31" w:rsidP="009724F8">
      <w:r w:rsidRPr="00336EE0">
        <w:t xml:space="preserve">Prepared </w:t>
      </w:r>
      <w:proofErr w:type="gramStart"/>
      <w:r w:rsidRPr="00336EE0">
        <w:t>By</w:t>
      </w:r>
      <w:proofErr w:type="gramEnd"/>
      <w:r w:rsidRPr="00336EE0">
        <w:t>:</w:t>
      </w:r>
    </w:p>
    <w:p w:rsidR="00CE3A31" w:rsidRPr="00336EE0" w:rsidRDefault="00CE3A31" w:rsidP="009724F8">
      <w:r w:rsidRPr="00336EE0">
        <w:t xml:space="preserve">Christian </w:t>
      </w:r>
      <w:proofErr w:type="spellStart"/>
      <w:r w:rsidRPr="00336EE0">
        <w:t>Bikorimana</w:t>
      </w:r>
      <w:proofErr w:type="spellEnd"/>
    </w:p>
    <w:p w:rsidR="00CE3A31" w:rsidRDefault="00CE3A31" w:rsidP="009724F8">
      <w:proofErr w:type="spellStart"/>
      <w:proofErr w:type="gramStart"/>
      <w:r w:rsidRPr="00336EE0">
        <w:t>Ag.Data</w:t>
      </w:r>
      <w:proofErr w:type="spellEnd"/>
      <w:proofErr w:type="gramEnd"/>
      <w:r w:rsidRPr="00336EE0">
        <w:t xml:space="preserve"> Quality Control Officer</w:t>
      </w:r>
    </w:p>
    <w:p w:rsidR="00CE3A31" w:rsidRDefault="00CE3A31" w:rsidP="009724F8"/>
    <w:sectPr w:rsidR="00CE3A31" w:rsidSect="00656F78">
      <w:headerReference w:type="default" r:id="rId8"/>
      <w:footerReference w:type="default" r:id="rId9"/>
      <w:pgSz w:w="11907" w:h="16840" w:code="9"/>
      <w:pgMar w:top="576" w:right="576" w:bottom="806" w:left="864" w:header="432" w:footer="8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24136" w:rsidRDefault="00C24136" w:rsidP="00A40D0E">
      <w:pPr>
        <w:spacing w:before="0" w:after="0"/>
      </w:pPr>
      <w:r>
        <w:separator/>
      </w:r>
    </w:p>
  </w:endnote>
  <w:endnote w:type="continuationSeparator" w:id="0">
    <w:p w:rsidR="00C24136" w:rsidRDefault="00C24136" w:rsidP="00A40D0E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PlainTable4"/>
      <w:tblW w:w="5000" w:type="pct"/>
      <w:tblBorders>
        <w:top w:val="single" w:sz="4" w:space="0" w:color="auto"/>
      </w:tblBorders>
      <w:tblLook w:val="04A0" w:firstRow="1" w:lastRow="0" w:firstColumn="1" w:lastColumn="0" w:noHBand="0" w:noVBand="1"/>
    </w:tblPr>
    <w:tblGrid>
      <w:gridCol w:w="3157"/>
      <w:gridCol w:w="3613"/>
      <w:gridCol w:w="3697"/>
    </w:tblGrid>
    <w:tr w:rsidR="00217A83" w:rsidRPr="00085951" w:rsidTr="00862369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113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1508" w:type="pct"/>
          <w:tcBorders>
            <w:top w:val="single" w:sz="6" w:space="0" w:color="auto"/>
          </w:tcBorders>
        </w:tcPr>
        <w:p w:rsidR="00217A83" w:rsidRPr="00085951" w:rsidRDefault="00217A83" w:rsidP="00D524B4">
          <w:pPr>
            <w:spacing w:before="0" w:after="0"/>
            <w:jc w:val="center"/>
            <w:rPr>
              <w:rFonts w:eastAsia="Calibri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sz w:val="18"/>
              <w:szCs w:val="18"/>
            </w:rPr>
            <w:t xml:space="preserve">Address: </w:t>
          </w:r>
          <w:proofErr w:type="spellStart"/>
          <w:r w:rsidRPr="00085951">
            <w:rPr>
              <w:rFonts w:eastAsia="Calibri"/>
              <w:sz w:val="18"/>
              <w:szCs w:val="18"/>
            </w:rPr>
            <w:t>Nyarugenge</w:t>
          </w:r>
          <w:proofErr w:type="spellEnd"/>
          <w:r w:rsidRPr="00085951">
            <w:rPr>
              <w:rFonts w:eastAsia="Calibri"/>
              <w:sz w:val="18"/>
              <w:szCs w:val="18"/>
            </w:rPr>
            <w:t xml:space="preserve"> KN2, 96st</w:t>
          </w:r>
        </w:p>
        <w:p w:rsidR="00217A83" w:rsidRPr="00085951" w:rsidRDefault="00217A83" w:rsidP="00D524B4">
          <w:pPr>
            <w:spacing w:before="0" w:after="0"/>
            <w:jc w:val="center"/>
            <w:rPr>
              <w:rFonts w:eastAsia="Calibri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sz w:val="18"/>
              <w:szCs w:val="18"/>
            </w:rPr>
            <w:t>P.O Box 898 KIGALI</w:t>
          </w:r>
        </w:p>
      </w:tc>
      <w:tc>
        <w:tcPr>
          <w:tcW w:w="1726" w:type="pct"/>
          <w:tcBorders>
            <w:top w:val="single" w:sz="6" w:space="0" w:color="auto"/>
          </w:tcBorders>
        </w:tcPr>
        <w:p w:rsidR="00217A83" w:rsidRPr="00085951" w:rsidRDefault="00217A83" w:rsidP="00D524B4">
          <w:pPr>
            <w:spacing w:before="0" w:after="0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b w:val="0"/>
              <w:bCs w:val="0"/>
              <w:sz w:val="18"/>
              <w:szCs w:val="18"/>
              <w:lang w:val="fr-FR"/>
            </w:rPr>
          </w:pPr>
          <w:proofErr w:type="gramStart"/>
          <w:r w:rsidRPr="00085951">
            <w:rPr>
              <w:rFonts w:eastAsia="Calibri"/>
              <w:sz w:val="18"/>
              <w:szCs w:val="18"/>
              <w:lang w:val="fr-FR"/>
            </w:rPr>
            <w:t>E-mail:</w:t>
          </w:r>
          <w:proofErr w:type="gramEnd"/>
          <w:r w:rsidRPr="00085951">
            <w:rPr>
              <w:rFonts w:eastAsia="Calibri"/>
              <w:sz w:val="18"/>
              <w:szCs w:val="18"/>
              <w:lang w:val="fr-FR"/>
            </w:rPr>
            <w:t xml:space="preserve"> info@meteorwanda.gov.rw</w:t>
          </w:r>
        </w:p>
        <w:p w:rsidR="00217A83" w:rsidRPr="00085951" w:rsidRDefault="00217A83" w:rsidP="00D524B4">
          <w:pPr>
            <w:spacing w:before="0" w:after="0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sz w:val="18"/>
              <w:szCs w:val="18"/>
            </w:rPr>
            <w:t xml:space="preserve">Website: </w:t>
          </w:r>
          <w:hyperlink r:id="rId1" w:history="1">
            <w:r w:rsidRPr="00085951">
              <w:rPr>
                <w:rStyle w:val="Hyperlink"/>
                <w:rFonts w:eastAsia="Calibri"/>
                <w:sz w:val="18"/>
                <w:szCs w:val="18"/>
              </w:rPr>
              <w:t>www.meteorwanda.gov.rw</w:t>
            </w:r>
          </w:hyperlink>
        </w:p>
      </w:tc>
      <w:tc>
        <w:tcPr>
          <w:tcW w:w="1766" w:type="pct"/>
          <w:tcBorders>
            <w:top w:val="single" w:sz="6" w:space="0" w:color="auto"/>
          </w:tcBorders>
        </w:tcPr>
        <w:p w:rsidR="00217A83" w:rsidRPr="00085951" w:rsidRDefault="00217A83" w:rsidP="00D524B4">
          <w:pPr>
            <w:pStyle w:val="ListParagraph"/>
            <w:spacing w:before="0" w:beforeAutospacing="0" w:after="0" w:afterAutospacing="0" w:line="240" w:lineRule="auto"/>
            <w:ind w:left="3" w:right="72" w:hanging="3"/>
            <w:contextualSpacing w:val="0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Times New Roman" w:eastAsia="Calibri" w:hAnsi="Times New Roman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noProof/>
              <w:sz w:val="18"/>
              <w:szCs w:val="18"/>
              <w:lang w:val="en-GB" w:eastAsia="en-GB"/>
            </w:rPr>
            <w:drawing>
              <wp:inline distT="0" distB="0" distL="0" distR="0" wp14:anchorId="435D2C43" wp14:editId="4861C486">
                <wp:extent cx="99060" cy="99060"/>
                <wp:effectExtent l="0" t="0" r="0" b="0"/>
                <wp:docPr id="63" name="Picture 6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9060" cy="990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085951">
            <w:rPr>
              <w:rFonts w:ascii="Times New Roman" w:eastAsia="Calibri" w:hAnsi="Times New Roman"/>
              <w:sz w:val="18"/>
              <w:szCs w:val="18"/>
            </w:rPr>
            <w:t xml:space="preserve">MeteoRwanda | </w:t>
          </w:r>
          <w:r w:rsidRPr="00085951">
            <w:rPr>
              <w:noProof/>
              <w:sz w:val="18"/>
              <w:szCs w:val="18"/>
              <w:lang w:val="en-GB" w:eastAsia="en-GB"/>
            </w:rPr>
            <w:drawing>
              <wp:inline distT="0" distB="0" distL="0" distR="0" wp14:anchorId="60104985" wp14:editId="6BE14BF4">
                <wp:extent cx="95250" cy="95250"/>
                <wp:effectExtent l="0" t="0" r="0" b="0"/>
                <wp:docPr id="64" name="Picture 64" descr="https://meteorwanda.gov.rw/fileadmin/user_upload/facebook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8" descr="https://meteorwanda.gov.rw/fileadmin/user_upload/facebook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5250" cy="95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085951">
            <w:rPr>
              <w:rFonts w:eastAsia="Calibri"/>
              <w:sz w:val="18"/>
              <w:szCs w:val="18"/>
            </w:rPr>
            <w:t>Meteo Rwanda</w:t>
          </w:r>
        </w:p>
        <w:p w:rsidR="00217A83" w:rsidRPr="00085951" w:rsidRDefault="00217A83" w:rsidP="00D524B4">
          <w:pPr>
            <w:pStyle w:val="ListParagraph"/>
            <w:spacing w:before="0" w:beforeAutospacing="0" w:after="0" w:afterAutospacing="0" w:line="276" w:lineRule="auto"/>
            <w:ind w:left="744" w:right="72"/>
            <w:contextualSpacing w:val="0"/>
            <w:jc w:val="lef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Times New Roman" w:eastAsia="Calibri" w:hAnsi="Times New Roman"/>
              <w:b w:val="0"/>
              <w:bCs w:val="0"/>
              <w:sz w:val="18"/>
              <w:szCs w:val="18"/>
            </w:rPr>
          </w:pPr>
          <w:r w:rsidRPr="00085951">
            <w:rPr>
              <w:rFonts w:ascii="Times New Roman" w:eastAsia="Calibri" w:hAnsi="Times New Roman"/>
              <w:sz w:val="18"/>
              <w:szCs w:val="18"/>
            </w:rPr>
            <w:t>Toll Free: 6080</w:t>
          </w:r>
        </w:p>
      </w:tc>
    </w:tr>
  </w:tbl>
  <w:p w:rsidR="00217A83" w:rsidRDefault="00217A83" w:rsidP="00A40D0E">
    <w:pPr>
      <w:pStyle w:val="Footer"/>
      <w:ind w:left="0"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24136" w:rsidRDefault="00C24136" w:rsidP="00A40D0E">
      <w:pPr>
        <w:spacing w:before="0" w:after="0"/>
      </w:pPr>
      <w:r>
        <w:separator/>
      </w:r>
    </w:p>
  </w:footnote>
  <w:footnote w:type="continuationSeparator" w:id="0">
    <w:p w:rsidR="00C24136" w:rsidRDefault="00C24136" w:rsidP="00A40D0E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PlainTable41"/>
      <w:tblW w:w="5000" w:type="pct"/>
      <w:jc w:val="center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4352"/>
      <w:gridCol w:w="6115"/>
    </w:tblGrid>
    <w:tr w:rsidR="00656F78" w:rsidRPr="00525BD3" w:rsidTr="00F65AA1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1375"/>
        <w:jc w:val="center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2079" w:type="pct"/>
          <w:tcBorders>
            <w:bottom w:val="single" w:sz="12" w:space="0" w:color="auto"/>
          </w:tcBorders>
        </w:tcPr>
        <w:p w:rsidR="00656F78" w:rsidRPr="00525BD3" w:rsidRDefault="001C7AA7" w:rsidP="00656F78">
          <w:pPr>
            <w:tabs>
              <w:tab w:val="center" w:pos="4680"/>
              <w:tab w:val="right" w:pos="9360"/>
            </w:tabs>
            <w:spacing w:before="0" w:after="0" w:line="360" w:lineRule="auto"/>
            <w:jc w:val="left"/>
            <w:rPr>
              <w:rFonts w:ascii="Calibri" w:eastAsia="Calibri" w:hAnsi="Calibri"/>
              <w:sz w:val="22"/>
              <w:szCs w:val="22"/>
              <w:lang w:val="en-US"/>
            </w:rPr>
          </w:pPr>
          <w:r>
            <w:rPr>
              <w:rFonts w:ascii="Calibri" w:eastAsia="Calibri" w:hAnsi="Calibri"/>
              <w:noProof/>
              <w:sz w:val="22"/>
              <w:szCs w:val="22"/>
              <w:lang w:eastAsia="en-GB"/>
            </w:rPr>
            <w:drawing>
              <wp:inline distT="0" distB="0" distL="0" distR="0" wp14:anchorId="3A95DD38" wp14:editId="70413A14">
                <wp:extent cx="829310" cy="908685"/>
                <wp:effectExtent l="0" t="0" r="8890" b="5715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29310" cy="90868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921" w:type="pct"/>
          <w:tcBorders>
            <w:bottom w:val="single" w:sz="12" w:space="0" w:color="auto"/>
          </w:tcBorders>
        </w:tcPr>
        <w:p w:rsidR="00656F78" w:rsidRDefault="00656F78" w:rsidP="00656F78">
          <w:pPr>
            <w:tabs>
              <w:tab w:val="center" w:pos="4680"/>
              <w:tab w:val="right" w:pos="9360"/>
            </w:tabs>
            <w:spacing w:before="0" w:after="0" w:line="276" w:lineRule="auto"/>
            <w:ind w:left="0" w:firstLine="0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noProof/>
              <w:color w:val="FF0000"/>
              <w:sz w:val="18"/>
              <w:szCs w:val="22"/>
              <w:lang w:val="en-US"/>
            </w:rPr>
          </w:pPr>
          <w:r w:rsidRPr="00525BD3">
            <w:rPr>
              <w:rFonts w:eastAsia="Calibri"/>
              <w:noProof/>
              <w:sz w:val="22"/>
              <w:szCs w:val="22"/>
              <w:lang w:eastAsia="en-GB"/>
            </w:rPr>
            <w:drawing>
              <wp:inline distT="0" distB="0" distL="0" distR="0" wp14:anchorId="685C35C1" wp14:editId="34870F59">
                <wp:extent cx="1852654" cy="730165"/>
                <wp:effectExtent l="0" t="0" r="0" b="0"/>
                <wp:docPr id="4" name="Picture 4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32215" cy="76152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:rsidR="00656F78" w:rsidRPr="00CA57AB" w:rsidRDefault="00656F78" w:rsidP="00656F78">
          <w:pPr>
            <w:tabs>
              <w:tab w:val="center" w:pos="4680"/>
              <w:tab w:val="right" w:pos="9360"/>
            </w:tabs>
            <w:spacing w:before="0" w:after="0" w:line="276" w:lineRule="auto"/>
            <w:ind w:left="0" w:firstLine="0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noProof/>
              <w:sz w:val="20"/>
              <w:szCs w:val="20"/>
              <w:lang w:val="en-US"/>
            </w:rPr>
          </w:pPr>
          <w:r w:rsidRPr="00CA57AB">
            <w:rPr>
              <w:rFonts w:eastAsia="Calibri"/>
              <w:noProof/>
              <w:color w:val="FF0000"/>
              <w:sz w:val="20"/>
              <w:szCs w:val="20"/>
              <w:lang w:val="en-US"/>
            </w:rPr>
            <w:t>RS ISO 9001:2015 CERTIFIED</w:t>
          </w:r>
        </w:p>
      </w:tc>
    </w:tr>
  </w:tbl>
  <w:p w:rsidR="00217A83" w:rsidRDefault="00217A83" w:rsidP="00A40D0E">
    <w:pPr>
      <w:pStyle w:val="Header"/>
      <w:spacing w:before="0" w:after="0"/>
      <w:ind w:left="0"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000pt;height:562pt;visibility:visible;mso-wrap-style:square" o:bullet="t">
        <v:imagedata r:id="rId1" o:title=""/>
      </v:shape>
    </w:pict>
  </w:numPicBullet>
  <w:abstractNum w:abstractNumId="0" w15:restartNumberingAfterBreak="0">
    <w:nsid w:val="032F5020"/>
    <w:multiLevelType w:val="hybridMultilevel"/>
    <w:tmpl w:val="48729F6C"/>
    <w:lvl w:ilvl="0" w:tplc="04090001">
      <w:start w:val="1"/>
      <w:numFmt w:val="bullet"/>
      <w:lvlText w:val=""/>
      <w:lvlJc w:val="left"/>
      <w:pPr>
        <w:ind w:left="121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70" w:hanging="360"/>
      </w:pPr>
      <w:rPr>
        <w:rFonts w:ascii="Wingdings" w:hAnsi="Wingdings" w:hint="default"/>
      </w:rPr>
    </w:lvl>
  </w:abstractNum>
  <w:abstractNum w:abstractNumId="1" w15:restartNumberingAfterBreak="0">
    <w:nsid w:val="054E404F"/>
    <w:multiLevelType w:val="hybridMultilevel"/>
    <w:tmpl w:val="8526A51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20249B"/>
    <w:multiLevelType w:val="hybridMultilevel"/>
    <w:tmpl w:val="3042B25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" w15:restartNumberingAfterBreak="0">
    <w:nsid w:val="063E16E4"/>
    <w:multiLevelType w:val="hybridMultilevel"/>
    <w:tmpl w:val="4E4E71E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04604F"/>
    <w:multiLevelType w:val="hybridMultilevel"/>
    <w:tmpl w:val="BF9C3972"/>
    <w:lvl w:ilvl="0" w:tplc="04090001">
      <w:start w:val="1"/>
      <w:numFmt w:val="bullet"/>
      <w:lvlText w:val=""/>
      <w:lvlJc w:val="left"/>
      <w:pPr>
        <w:ind w:left="121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70" w:hanging="360"/>
      </w:pPr>
      <w:rPr>
        <w:rFonts w:ascii="Wingdings" w:hAnsi="Wingdings" w:hint="default"/>
      </w:rPr>
    </w:lvl>
  </w:abstractNum>
  <w:abstractNum w:abstractNumId="5" w15:restartNumberingAfterBreak="0">
    <w:nsid w:val="0BEA3E9B"/>
    <w:multiLevelType w:val="hybridMultilevel"/>
    <w:tmpl w:val="EF32142C"/>
    <w:lvl w:ilvl="0" w:tplc="04090001">
      <w:start w:val="1"/>
      <w:numFmt w:val="bullet"/>
      <w:lvlText w:val=""/>
      <w:lvlJc w:val="left"/>
      <w:pPr>
        <w:ind w:left="121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70" w:hanging="360"/>
      </w:pPr>
      <w:rPr>
        <w:rFonts w:ascii="Wingdings" w:hAnsi="Wingdings" w:hint="default"/>
      </w:rPr>
    </w:lvl>
  </w:abstractNum>
  <w:abstractNum w:abstractNumId="6" w15:restartNumberingAfterBreak="0">
    <w:nsid w:val="0EDD7392"/>
    <w:multiLevelType w:val="hybridMultilevel"/>
    <w:tmpl w:val="F662ADA8"/>
    <w:lvl w:ilvl="0" w:tplc="0409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7" w15:restartNumberingAfterBreak="0">
    <w:nsid w:val="107D2EC2"/>
    <w:multiLevelType w:val="hybridMultilevel"/>
    <w:tmpl w:val="B652DC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207428"/>
    <w:multiLevelType w:val="hybridMultilevel"/>
    <w:tmpl w:val="7240A52C"/>
    <w:lvl w:ilvl="0" w:tplc="04090001">
      <w:start w:val="1"/>
      <w:numFmt w:val="bullet"/>
      <w:lvlText w:val=""/>
      <w:lvlJc w:val="left"/>
      <w:pPr>
        <w:ind w:left="121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70" w:hanging="360"/>
      </w:pPr>
      <w:rPr>
        <w:rFonts w:ascii="Wingdings" w:hAnsi="Wingdings" w:hint="default"/>
      </w:rPr>
    </w:lvl>
  </w:abstractNum>
  <w:abstractNum w:abstractNumId="9" w15:restartNumberingAfterBreak="0">
    <w:nsid w:val="14720FA4"/>
    <w:multiLevelType w:val="hybridMultilevel"/>
    <w:tmpl w:val="B9AEEDB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8737F3"/>
    <w:multiLevelType w:val="hybridMultilevel"/>
    <w:tmpl w:val="33F83192"/>
    <w:lvl w:ilvl="0" w:tplc="0409001B">
      <w:start w:val="1"/>
      <w:numFmt w:val="low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1" w15:restartNumberingAfterBreak="0">
    <w:nsid w:val="1C132B26"/>
    <w:multiLevelType w:val="multilevel"/>
    <w:tmpl w:val="F2101156"/>
    <w:lvl w:ilvl="0">
      <w:start w:val="1"/>
      <w:numFmt w:val="bullet"/>
      <w:lvlText w:val="➔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◆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○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○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◆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●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277B623A"/>
    <w:multiLevelType w:val="hybridMultilevel"/>
    <w:tmpl w:val="EC7CD568"/>
    <w:lvl w:ilvl="0" w:tplc="04090001">
      <w:start w:val="1"/>
      <w:numFmt w:val="bullet"/>
      <w:lvlText w:val=""/>
      <w:lvlJc w:val="left"/>
      <w:pPr>
        <w:ind w:left="121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930" w:hanging="360"/>
      </w:pPr>
    </w:lvl>
    <w:lvl w:ilvl="2" w:tplc="0809001B" w:tentative="1">
      <w:start w:val="1"/>
      <w:numFmt w:val="lowerRoman"/>
      <w:lvlText w:val="%3."/>
      <w:lvlJc w:val="right"/>
      <w:pPr>
        <w:ind w:left="2650" w:hanging="180"/>
      </w:pPr>
    </w:lvl>
    <w:lvl w:ilvl="3" w:tplc="0809000F" w:tentative="1">
      <w:start w:val="1"/>
      <w:numFmt w:val="decimal"/>
      <w:lvlText w:val="%4."/>
      <w:lvlJc w:val="left"/>
      <w:pPr>
        <w:ind w:left="3370" w:hanging="360"/>
      </w:pPr>
    </w:lvl>
    <w:lvl w:ilvl="4" w:tplc="08090019" w:tentative="1">
      <w:start w:val="1"/>
      <w:numFmt w:val="lowerLetter"/>
      <w:lvlText w:val="%5."/>
      <w:lvlJc w:val="left"/>
      <w:pPr>
        <w:ind w:left="4090" w:hanging="360"/>
      </w:pPr>
    </w:lvl>
    <w:lvl w:ilvl="5" w:tplc="0809001B" w:tentative="1">
      <w:start w:val="1"/>
      <w:numFmt w:val="lowerRoman"/>
      <w:lvlText w:val="%6."/>
      <w:lvlJc w:val="right"/>
      <w:pPr>
        <w:ind w:left="4810" w:hanging="180"/>
      </w:pPr>
    </w:lvl>
    <w:lvl w:ilvl="6" w:tplc="0809000F" w:tentative="1">
      <w:start w:val="1"/>
      <w:numFmt w:val="decimal"/>
      <w:lvlText w:val="%7."/>
      <w:lvlJc w:val="left"/>
      <w:pPr>
        <w:ind w:left="5530" w:hanging="360"/>
      </w:pPr>
    </w:lvl>
    <w:lvl w:ilvl="7" w:tplc="08090019" w:tentative="1">
      <w:start w:val="1"/>
      <w:numFmt w:val="lowerLetter"/>
      <w:lvlText w:val="%8."/>
      <w:lvlJc w:val="left"/>
      <w:pPr>
        <w:ind w:left="6250" w:hanging="360"/>
      </w:pPr>
    </w:lvl>
    <w:lvl w:ilvl="8" w:tplc="0809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13" w15:restartNumberingAfterBreak="0">
    <w:nsid w:val="27DC53F0"/>
    <w:multiLevelType w:val="hybridMultilevel"/>
    <w:tmpl w:val="C4187648"/>
    <w:lvl w:ilvl="0" w:tplc="04090003">
      <w:start w:val="1"/>
      <w:numFmt w:val="bullet"/>
      <w:lvlText w:val="o"/>
      <w:lvlJc w:val="left"/>
      <w:pPr>
        <w:ind w:left="1635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14" w15:restartNumberingAfterBreak="0">
    <w:nsid w:val="29E73153"/>
    <w:multiLevelType w:val="hybridMultilevel"/>
    <w:tmpl w:val="ED22E3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EFA783E"/>
    <w:multiLevelType w:val="hybridMultilevel"/>
    <w:tmpl w:val="33F83192"/>
    <w:lvl w:ilvl="0" w:tplc="0409001B">
      <w:start w:val="1"/>
      <w:numFmt w:val="low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6" w15:restartNumberingAfterBreak="0">
    <w:nsid w:val="30FC7726"/>
    <w:multiLevelType w:val="hybridMultilevel"/>
    <w:tmpl w:val="29D2D3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0946E0"/>
    <w:multiLevelType w:val="multilevel"/>
    <w:tmpl w:val="59A0BE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8" w15:restartNumberingAfterBreak="0">
    <w:nsid w:val="32D96232"/>
    <w:multiLevelType w:val="hybridMultilevel"/>
    <w:tmpl w:val="EAFA23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4E0362"/>
    <w:multiLevelType w:val="hybridMultilevel"/>
    <w:tmpl w:val="9B101DA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7C6612C"/>
    <w:multiLevelType w:val="hybridMultilevel"/>
    <w:tmpl w:val="FE245CA2"/>
    <w:lvl w:ilvl="0" w:tplc="0409001B">
      <w:start w:val="1"/>
      <w:numFmt w:val="lowerRoman"/>
      <w:lvlText w:val="%1."/>
      <w:lvlJc w:val="right"/>
      <w:pPr>
        <w:ind w:left="1353" w:hanging="360"/>
      </w:pPr>
    </w:lvl>
    <w:lvl w:ilvl="1" w:tplc="08090019" w:tentative="1">
      <w:start w:val="1"/>
      <w:numFmt w:val="lowerLetter"/>
      <w:lvlText w:val="%2."/>
      <w:lvlJc w:val="left"/>
      <w:pPr>
        <w:ind w:left="2073" w:hanging="360"/>
      </w:pPr>
    </w:lvl>
    <w:lvl w:ilvl="2" w:tplc="0809001B" w:tentative="1">
      <w:start w:val="1"/>
      <w:numFmt w:val="lowerRoman"/>
      <w:lvlText w:val="%3."/>
      <w:lvlJc w:val="right"/>
      <w:pPr>
        <w:ind w:left="2793" w:hanging="180"/>
      </w:pPr>
    </w:lvl>
    <w:lvl w:ilvl="3" w:tplc="0809000F" w:tentative="1">
      <w:start w:val="1"/>
      <w:numFmt w:val="decimal"/>
      <w:lvlText w:val="%4."/>
      <w:lvlJc w:val="left"/>
      <w:pPr>
        <w:ind w:left="3513" w:hanging="360"/>
      </w:pPr>
    </w:lvl>
    <w:lvl w:ilvl="4" w:tplc="08090019" w:tentative="1">
      <w:start w:val="1"/>
      <w:numFmt w:val="lowerLetter"/>
      <w:lvlText w:val="%5."/>
      <w:lvlJc w:val="left"/>
      <w:pPr>
        <w:ind w:left="4233" w:hanging="360"/>
      </w:pPr>
    </w:lvl>
    <w:lvl w:ilvl="5" w:tplc="0809001B" w:tentative="1">
      <w:start w:val="1"/>
      <w:numFmt w:val="lowerRoman"/>
      <w:lvlText w:val="%6."/>
      <w:lvlJc w:val="right"/>
      <w:pPr>
        <w:ind w:left="4953" w:hanging="180"/>
      </w:pPr>
    </w:lvl>
    <w:lvl w:ilvl="6" w:tplc="0809000F" w:tentative="1">
      <w:start w:val="1"/>
      <w:numFmt w:val="decimal"/>
      <w:lvlText w:val="%7."/>
      <w:lvlJc w:val="left"/>
      <w:pPr>
        <w:ind w:left="5673" w:hanging="360"/>
      </w:pPr>
    </w:lvl>
    <w:lvl w:ilvl="7" w:tplc="08090019" w:tentative="1">
      <w:start w:val="1"/>
      <w:numFmt w:val="lowerLetter"/>
      <w:lvlText w:val="%8."/>
      <w:lvlJc w:val="left"/>
      <w:pPr>
        <w:ind w:left="6393" w:hanging="360"/>
      </w:pPr>
    </w:lvl>
    <w:lvl w:ilvl="8" w:tplc="08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21" w15:restartNumberingAfterBreak="0">
    <w:nsid w:val="397C062B"/>
    <w:multiLevelType w:val="hybridMultilevel"/>
    <w:tmpl w:val="BFB28248"/>
    <w:lvl w:ilvl="0" w:tplc="04090017">
      <w:start w:val="1"/>
      <w:numFmt w:val="lowerLetter"/>
      <w:lvlText w:val="%1)"/>
      <w:lvlJc w:val="left"/>
      <w:pPr>
        <w:ind w:left="1352" w:hanging="360"/>
      </w:pPr>
    </w:lvl>
    <w:lvl w:ilvl="1" w:tplc="04090019" w:tentative="1">
      <w:start w:val="1"/>
      <w:numFmt w:val="lowerLetter"/>
      <w:lvlText w:val="%2."/>
      <w:lvlJc w:val="left"/>
      <w:pPr>
        <w:ind w:left="2072" w:hanging="360"/>
      </w:pPr>
    </w:lvl>
    <w:lvl w:ilvl="2" w:tplc="0409001B" w:tentative="1">
      <w:start w:val="1"/>
      <w:numFmt w:val="lowerRoman"/>
      <w:lvlText w:val="%3."/>
      <w:lvlJc w:val="right"/>
      <w:pPr>
        <w:ind w:left="2792" w:hanging="180"/>
      </w:pPr>
    </w:lvl>
    <w:lvl w:ilvl="3" w:tplc="0409000F" w:tentative="1">
      <w:start w:val="1"/>
      <w:numFmt w:val="decimal"/>
      <w:lvlText w:val="%4."/>
      <w:lvlJc w:val="left"/>
      <w:pPr>
        <w:ind w:left="3512" w:hanging="360"/>
      </w:pPr>
    </w:lvl>
    <w:lvl w:ilvl="4" w:tplc="04090019" w:tentative="1">
      <w:start w:val="1"/>
      <w:numFmt w:val="lowerLetter"/>
      <w:lvlText w:val="%5."/>
      <w:lvlJc w:val="left"/>
      <w:pPr>
        <w:ind w:left="4232" w:hanging="360"/>
      </w:pPr>
    </w:lvl>
    <w:lvl w:ilvl="5" w:tplc="0409001B" w:tentative="1">
      <w:start w:val="1"/>
      <w:numFmt w:val="lowerRoman"/>
      <w:lvlText w:val="%6."/>
      <w:lvlJc w:val="right"/>
      <w:pPr>
        <w:ind w:left="4952" w:hanging="180"/>
      </w:pPr>
    </w:lvl>
    <w:lvl w:ilvl="6" w:tplc="0409000F" w:tentative="1">
      <w:start w:val="1"/>
      <w:numFmt w:val="decimal"/>
      <w:lvlText w:val="%7."/>
      <w:lvlJc w:val="left"/>
      <w:pPr>
        <w:ind w:left="5672" w:hanging="360"/>
      </w:pPr>
    </w:lvl>
    <w:lvl w:ilvl="7" w:tplc="04090019" w:tentative="1">
      <w:start w:val="1"/>
      <w:numFmt w:val="lowerLetter"/>
      <w:lvlText w:val="%8."/>
      <w:lvlJc w:val="left"/>
      <w:pPr>
        <w:ind w:left="6392" w:hanging="360"/>
      </w:pPr>
    </w:lvl>
    <w:lvl w:ilvl="8" w:tplc="0409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22" w15:restartNumberingAfterBreak="0">
    <w:nsid w:val="39A77607"/>
    <w:multiLevelType w:val="hybridMultilevel"/>
    <w:tmpl w:val="58A2AFE2"/>
    <w:lvl w:ilvl="0" w:tplc="04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3" w15:restartNumberingAfterBreak="0">
    <w:nsid w:val="3BDA6485"/>
    <w:multiLevelType w:val="hybridMultilevel"/>
    <w:tmpl w:val="FF62DB08"/>
    <w:lvl w:ilvl="0" w:tplc="04090001">
      <w:start w:val="1"/>
      <w:numFmt w:val="bullet"/>
      <w:lvlText w:val=""/>
      <w:lvlJc w:val="left"/>
      <w:pPr>
        <w:ind w:left="163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24" w15:restartNumberingAfterBreak="0">
    <w:nsid w:val="40497900"/>
    <w:multiLevelType w:val="hybridMultilevel"/>
    <w:tmpl w:val="751C22D0"/>
    <w:lvl w:ilvl="0" w:tplc="04090001">
      <w:start w:val="1"/>
      <w:numFmt w:val="bullet"/>
      <w:lvlText w:val=""/>
      <w:lvlJc w:val="left"/>
      <w:pPr>
        <w:ind w:left="121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70" w:hanging="360"/>
      </w:pPr>
      <w:rPr>
        <w:rFonts w:ascii="Wingdings" w:hAnsi="Wingdings" w:hint="default"/>
      </w:rPr>
    </w:lvl>
  </w:abstractNum>
  <w:abstractNum w:abstractNumId="25" w15:restartNumberingAfterBreak="0">
    <w:nsid w:val="42980F8E"/>
    <w:multiLevelType w:val="multilevel"/>
    <w:tmpl w:val="B6B6F18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6" w15:restartNumberingAfterBreak="0">
    <w:nsid w:val="45B736AC"/>
    <w:multiLevelType w:val="hybridMultilevel"/>
    <w:tmpl w:val="2E0E2D8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1568F2"/>
    <w:multiLevelType w:val="hybridMultilevel"/>
    <w:tmpl w:val="3510162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A1D07F1"/>
    <w:multiLevelType w:val="multilevel"/>
    <w:tmpl w:val="365837A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vertAlign w:val="baseli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9" w15:restartNumberingAfterBreak="0">
    <w:nsid w:val="4CF477E2"/>
    <w:multiLevelType w:val="hybridMultilevel"/>
    <w:tmpl w:val="DA5C8372"/>
    <w:lvl w:ilvl="0" w:tplc="04090001">
      <w:start w:val="1"/>
      <w:numFmt w:val="bullet"/>
      <w:lvlText w:val=""/>
      <w:lvlJc w:val="left"/>
      <w:pPr>
        <w:ind w:left="121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70" w:hanging="360"/>
      </w:pPr>
      <w:rPr>
        <w:rFonts w:ascii="Wingdings" w:hAnsi="Wingdings" w:hint="default"/>
      </w:rPr>
    </w:lvl>
  </w:abstractNum>
  <w:abstractNum w:abstractNumId="30" w15:restartNumberingAfterBreak="0">
    <w:nsid w:val="4E8C1AE6"/>
    <w:multiLevelType w:val="hybridMultilevel"/>
    <w:tmpl w:val="41B060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4FDB544B"/>
    <w:multiLevelType w:val="hybridMultilevel"/>
    <w:tmpl w:val="8D36DD6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53E70F1A"/>
    <w:multiLevelType w:val="hybridMultilevel"/>
    <w:tmpl w:val="33F83192"/>
    <w:lvl w:ilvl="0" w:tplc="0409001B">
      <w:start w:val="1"/>
      <w:numFmt w:val="low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33" w15:restartNumberingAfterBreak="0">
    <w:nsid w:val="54950F78"/>
    <w:multiLevelType w:val="multilevel"/>
    <w:tmpl w:val="0C2C4D9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643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4" w15:restartNumberingAfterBreak="0">
    <w:nsid w:val="5607118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572F7A65"/>
    <w:multiLevelType w:val="hybridMultilevel"/>
    <w:tmpl w:val="FFB8CAB6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5C28221F"/>
    <w:multiLevelType w:val="hybridMultilevel"/>
    <w:tmpl w:val="33F83192"/>
    <w:lvl w:ilvl="0" w:tplc="0409001B">
      <w:start w:val="1"/>
      <w:numFmt w:val="low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37" w15:restartNumberingAfterBreak="0">
    <w:nsid w:val="618B654F"/>
    <w:multiLevelType w:val="hybridMultilevel"/>
    <w:tmpl w:val="D6089DDA"/>
    <w:lvl w:ilvl="0" w:tplc="124AEC0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20103B1"/>
    <w:multiLevelType w:val="hybridMultilevel"/>
    <w:tmpl w:val="8C8E93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42E7A84"/>
    <w:multiLevelType w:val="hybridMultilevel"/>
    <w:tmpl w:val="B6464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D64005"/>
    <w:multiLevelType w:val="hybridMultilevel"/>
    <w:tmpl w:val="2D7AEB88"/>
    <w:lvl w:ilvl="0" w:tplc="FD309EA2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30C58E1"/>
    <w:multiLevelType w:val="hybridMultilevel"/>
    <w:tmpl w:val="C5C0FB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366454"/>
    <w:multiLevelType w:val="hybridMultilevel"/>
    <w:tmpl w:val="6EF8C11A"/>
    <w:lvl w:ilvl="0" w:tplc="827A1C86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8B4AF9E4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5016F528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935EF708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81BCA0C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57E42C9C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D56AD4A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C3286ED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D7D49952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43" w15:restartNumberingAfterBreak="0">
    <w:nsid w:val="7AF97FE2"/>
    <w:multiLevelType w:val="hybridMultilevel"/>
    <w:tmpl w:val="8B9A1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417173"/>
    <w:multiLevelType w:val="hybridMultilevel"/>
    <w:tmpl w:val="5DD65E96"/>
    <w:lvl w:ilvl="0" w:tplc="3A2E3F78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  <w:szCs w:val="20"/>
      </w:rPr>
    </w:lvl>
    <w:lvl w:ilvl="1" w:tplc="C838B3E4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C5F28372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3AD2DFBA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9404C330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83C0EC06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2FB0C6A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6EBEDAB4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D55A575A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num w:numId="1">
    <w:abstractNumId w:val="44"/>
  </w:num>
  <w:num w:numId="2">
    <w:abstractNumId w:val="42"/>
  </w:num>
  <w:num w:numId="3">
    <w:abstractNumId w:val="28"/>
  </w:num>
  <w:num w:numId="4">
    <w:abstractNumId w:val="11"/>
  </w:num>
  <w:num w:numId="5">
    <w:abstractNumId w:val="25"/>
  </w:num>
  <w:num w:numId="6">
    <w:abstractNumId w:val="31"/>
  </w:num>
  <w:num w:numId="7">
    <w:abstractNumId w:val="34"/>
  </w:num>
  <w:num w:numId="8">
    <w:abstractNumId w:val="7"/>
  </w:num>
  <w:num w:numId="9">
    <w:abstractNumId w:val="38"/>
  </w:num>
  <w:num w:numId="10">
    <w:abstractNumId w:val="30"/>
  </w:num>
  <w:num w:numId="11">
    <w:abstractNumId w:val="39"/>
  </w:num>
  <w:num w:numId="12">
    <w:abstractNumId w:val="35"/>
  </w:num>
  <w:num w:numId="13">
    <w:abstractNumId w:val="41"/>
  </w:num>
  <w:num w:numId="14">
    <w:abstractNumId w:val="18"/>
  </w:num>
  <w:num w:numId="15">
    <w:abstractNumId w:val="3"/>
  </w:num>
  <w:num w:numId="16">
    <w:abstractNumId w:val="32"/>
  </w:num>
  <w:num w:numId="17">
    <w:abstractNumId w:val="37"/>
  </w:num>
  <w:num w:numId="18">
    <w:abstractNumId w:val="21"/>
  </w:num>
  <w:num w:numId="19">
    <w:abstractNumId w:val="16"/>
  </w:num>
  <w:num w:numId="20">
    <w:abstractNumId w:val="36"/>
  </w:num>
  <w:num w:numId="21">
    <w:abstractNumId w:val="15"/>
  </w:num>
  <w:num w:numId="22">
    <w:abstractNumId w:val="10"/>
  </w:num>
  <w:num w:numId="23">
    <w:abstractNumId w:val="40"/>
  </w:num>
  <w:num w:numId="24">
    <w:abstractNumId w:val="17"/>
  </w:num>
  <w:num w:numId="25">
    <w:abstractNumId w:val="27"/>
  </w:num>
  <w:num w:numId="26">
    <w:abstractNumId w:val="43"/>
  </w:num>
  <w:num w:numId="27">
    <w:abstractNumId w:val="26"/>
  </w:num>
  <w:num w:numId="28">
    <w:abstractNumId w:val="24"/>
  </w:num>
  <w:num w:numId="29">
    <w:abstractNumId w:val="12"/>
  </w:num>
  <w:num w:numId="30">
    <w:abstractNumId w:val="4"/>
  </w:num>
  <w:num w:numId="31">
    <w:abstractNumId w:val="0"/>
  </w:num>
  <w:num w:numId="32">
    <w:abstractNumId w:val="29"/>
  </w:num>
  <w:num w:numId="33">
    <w:abstractNumId w:val="8"/>
  </w:num>
  <w:num w:numId="34">
    <w:abstractNumId w:val="5"/>
  </w:num>
  <w:num w:numId="35">
    <w:abstractNumId w:val="19"/>
  </w:num>
  <w:num w:numId="36">
    <w:abstractNumId w:val="9"/>
  </w:num>
  <w:num w:numId="37">
    <w:abstractNumId w:val="1"/>
  </w:num>
  <w:num w:numId="38">
    <w:abstractNumId w:val="22"/>
  </w:num>
  <w:num w:numId="39">
    <w:abstractNumId w:val="20"/>
  </w:num>
  <w:num w:numId="40">
    <w:abstractNumId w:val="6"/>
  </w:num>
  <w:num w:numId="41">
    <w:abstractNumId w:val="23"/>
  </w:num>
  <w:num w:numId="42">
    <w:abstractNumId w:val="13"/>
  </w:num>
  <w:num w:numId="43">
    <w:abstractNumId w:val="14"/>
  </w:num>
  <w:num w:numId="44">
    <w:abstractNumId w:val="33"/>
  </w:num>
  <w:num w:numId="4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xNTA2MLcwtDAytzBV0lEKTi0uzszPAykwrgUA7ShLFCwAAAA="/>
  </w:docVars>
  <w:rsids>
    <w:rsidRoot w:val="00A40D0E"/>
    <w:rsid w:val="000032CB"/>
    <w:rsid w:val="00021471"/>
    <w:rsid w:val="00023A46"/>
    <w:rsid w:val="00024EC0"/>
    <w:rsid w:val="00025BBC"/>
    <w:rsid w:val="000332E3"/>
    <w:rsid w:val="000413BF"/>
    <w:rsid w:val="00052A2B"/>
    <w:rsid w:val="0005527C"/>
    <w:rsid w:val="00067216"/>
    <w:rsid w:val="00067D3A"/>
    <w:rsid w:val="00072EEA"/>
    <w:rsid w:val="00085951"/>
    <w:rsid w:val="000A66F4"/>
    <w:rsid w:val="000C6215"/>
    <w:rsid w:val="000C6D62"/>
    <w:rsid w:val="000D46DE"/>
    <w:rsid w:val="000D7064"/>
    <w:rsid w:val="000F088A"/>
    <w:rsid w:val="000F1C18"/>
    <w:rsid w:val="00105DFC"/>
    <w:rsid w:val="00112097"/>
    <w:rsid w:val="0011763F"/>
    <w:rsid w:val="001212B0"/>
    <w:rsid w:val="00126580"/>
    <w:rsid w:val="001346AA"/>
    <w:rsid w:val="00150026"/>
    <w:rsid w:val="00162F20"/>
    <w:rsid w:val="00193041"/>
    <w:rsid w:val="001B0E67"/>
    <w:rsid w:val="001B21F5"/>
    <w:rsid w:val="001C6FC9"/>
    <w:rsid w:val="001C79DD"/>
    <w:rsid w:val="001C7AA7"/>
    <w:rsid w:val="001D6E78"/>
    <w:rsid w:val="001F0CB9"/>
    <w:rsid w:val="001F711F"/>
    <w:rsid w:val="00213F37"/>
    <w:rsid w:val="00217A83"/>
    <w:rsid w:val="00225EBF"/>
    <w:rsid w:val="0023691F"/>
    <w:rsid w:val="0024437C"/>
    <w:rsid w:val="002458AF"/>
    <w:rsid w:val="00254E58"/>
    <w:rsid w:val="0026286D"/>
    <w:rsid w:val="00276426"/>
    <w:rsid w:val="00290E41"/>
    <w:rsid w:val="002954A0"/>
    <w:rsid w:val="002969D4"/>
    <w:rsid w:val="0029726A"/>
    <w:rsid w:val="002A57D7"/>
    <w:rsid w:val="002A7BBD"/>
    <w:rsid w:val="002B78DC"/>
    <w:rsid w:val="002C07B3"/>
    <w:rsid w:val="002F20A1"/>
    <w:rsid w:val="00303731"/>
    <w:rsid w:val="003043A9"/>
    <w:rsid w:val="00315630"/>
    <w:rsid w:val="0031709B"/>
    <w:rsid w:val="00320102"/>
    <w:rsid w:val="00327526"/>
    <w:rsid w:val="00336EE0"/>
    <w:rsid w:val="0034596B"/>
    <w:rsid w:val="003524D3"/>
    <w:rsid w:val="003567B2"/>
    <w:rsid w:val="00357615"/>
    <w:rsid w:val="003628EF"/>
    <w:rsid w:val="00364A43"/>
    <w:rsid w:val="003767C3"/>
    <w:rsid w:val="003A05C6"/>
    <w:rsid w:val="003A6C3D"/>
    <w:rsid w:val="003B146C"/>
    <w:rsid w:val="003B49AB"/>
    <w:rsid w:val="003C0D04"/>
    <w:rsid w:val="003E4199"/>
    <w:rsid w:val="003F3B9F"/>
    <w:rsid w:val="003F3F89"/>
    <w:rsid w:val="003F4FB2"/>
    <w:rsid w:val="00403E4A"/>
    <w:rsid w:val="00406A88"/>
    <w:rsid w:val="004250D3"/>
    <w:rsid w:val="00432C00"/>
    <w:rsid w:val="0043698F"/>
    <w:rsid w:val="00441C76"/>
    <w:rsid w:val="00455D83"/>
    <w:rsid w:val="004645A5"/>
    <w:rsid w:val="00472D2F"/>
    <w:rsid w:val="00480503"/>
    <w:rsid w:val="0049680E"/>
    <w:rsid w:val="004A3947"/>
    <w:rsid w:val="004B4B4B"/>
    <w:rsid w:val="004B5B7A"/>
    <w:rsid w:val="004B6C07"/>
    <w:rsid w:val="004C30F2"/>
    <w:rsid w:val="004E3139"/>
    <w:rsid w:val="004F1C04"/>
    <w:rsid w:val="00500785"/>
    <w:rsid w:val="00502C9C"/>
    <w:rsid w:val="005032D1"/>
    <w:rsid w:val="00506DEA"/>
    <w:rsid w:val="00507232"/>
    <w:rsid w:val="00545792"/>
    <w:rsid w:val="00551961"/>
    <w:rsid w:val="00564B1F"/>
    <w:rsid w:val="00566D27"/>
    <w:rsid w:val="00581ECC"/>
    <w:rsid w:val="00587225"/>
    <w:rsid w:val="0059573B"/>
    <w:rsid w:val="005A56F2"/>
    <w:rsid w:val="005F295A"/>
    <w:rsid w:val="00603A75"/>
    <w:rsid w:val="00624F7F"/>
    <w:rsid w:val="0064054E"/>
    <w:rsid w:val="006447D9"/>
    <w:rsid w:val="006475E6"/>
    <w:rsid w:val="00652020"/>
    <w:rsid w:val="00656F78"/>
    <w:rsid w:val="00664C02"/>
    <w:rsid w:val="00673C93"/>
    <w:rsid w:val="00677A92"/>
    <w:rsid w:val="006869BB"/>
    <w:rsid w:val="0069141C"/>
    <w:rsid w:val="006B47C7"/>
    <w:rsid w:val="006E1A58"/>
    <w:rsid w:val="006E2656"/>
    <w:rsid w:val="006F6B5F"/>
    <w:rsid w:val="007002FE"/>
    <w:rsid w:val="007215AC"/>
    <w:rsid w:val="00721F35"/>
    <w:rsid w:val="00752E67"/>
    <w:rsid w:val="00756D91"/>
    <w:rsid w:val="0076298E"/>
    <w:rsid w:val="00776118"/>
    <w:rsid w:val="007770D6"/>
    <w:rsid w:val="00777715"/>
    <w:rsid w:val="00780BED"/>
    <w:rsid w:val="007823A9"/>
    <w:rsid w:val="00783B50"/>
    <w:rsid w:val="00784F6D"/>
    <w:rsid w:val="00794A70"/>
    <w:rsid w:val="007A3D6F"/>
    <w:rsid w:val="007B4D81"/>
    <w:rsid w:val="007D3DCB"/>
    <w:rsid w:val="007D430A"/>
    <w:rsid w:val="007D60AC"/>
    <w:rsid w:val="007D7F53"/>
    <w:rsid w:val="007E1639"/>
    <w:rsid w:val="007E1BA8"/>
    <w:rsid w:val="00800479"/>
    <w:rsid w:val="00800996"/>
    <w:rsid w:val="00805A8C"/>
    <w:rsid w:val="00815463"/>
    <w:rsid w:val="00817E47"/>
    <w:rsid w:val="00823E74"/>
    <w:rsid w:val="008265F4"/>
    <w:rsid w:val="0083217D"/>
    <w:rsid w:val="008427C0"/>
    <w:rsid w:val="00851A79"/>
    <w:rsid w:val="00856BCD"/>
    <w:rsid w:val="00862369"/>
    <w:rsid w:val="00877E8D"/>
    <w:rsid w:val="00892709"/>
    <w:rsid w:val="00892D05"/>
    <w:rsid w:val="00893C45"/>
    <w:rsid w:val="008A6144"/>
    <w:rsid w:val="008B0BA2"/>
    <w:rsid w:val="008D2D69"/>
    <w:rsid w:val="008D3A39"/>
    <w:rsid w:val="008F0237"/>
    <w:rsid w:val="008F1F2A"/>
    <w:rsid w:val="00907E6C"/>
    <w:rsid w:val="009149C2"/>
    <w:rsid w:val="00914FE0"/>
    <w:rsid w:val="00921477"/>
    <w:rsid w:val="009217A7"/>
    <w:rsid w:val="00922573"/>
    <w:rsid w:val="00940968"/>
    <w:rsid w:val="00941AEE"/>
    <w:rsid w:val="00946681"/>
    <w:rsid w:val="00946E1B"/>
    <w:rsid w:val="00962BD7"/>
    <w:rsid w:val="009724F8"/>
    <w:rsid w:val="00975379"/>
    <w:rsid w:val="00983573"/>
    <w:rsid w:val="00984F79"/>
    <w:rsid w:val="009A0D0B"/>
    <w:rsid w:val="009F3631"/>
    <w:rsid w:val="009F79C8"/>
    <w:rsid w:val="00A02FE3"/>
    <w:rsid w:val="00A106DB"/>
    <w:rsid w:val="00A208AD"/>
    <w:rsid w:val="00A2315C"/>
    <w:rsid w:val="00A260BE"/>
    <w:rsid w:val="00A31E82"/>
    <w:rsid w:val="00A32DD1"/>
    <w:rsid w:val="00A40D0E"/>
    <w:rsid w:val="00A443E4"/>
    <w:rsid w:val="00A53F45"/>
    <w:rsid w:val="00A54362"/>
    <w:rsid w:val="00A97F7B"/>
    <w:rsid w:val="00AA6B00"/>
    <w:rsid w:val="00AB6A36"/>
    <w:rsid w:val="00AC24B5"/>
    <w:rsid w:val="00AF7B11"/>
    <w:rsid w:val="00B046C5"/>
    <w:rsid w:val="00B1127F"/>
    <w:rsid w:val="00B254EC"/>
    <w:rsid w:val="00B311C4"/>
    <w:rsid w:val="00B32AE8"/>
    <w:rsid w:val="00B3745F"/>
    <w:rsid w:val="00B40160"/>
    <w:rsid w:val="00B42E90"/>
    <w:rsid w:val="00B45AEE"/>
    <w:rsid w:val="00B51E4A"/>
    <w:rsid w:val="00B5550F"/>
    <w:rsid w:val="00B72B30"/>
    <w:rsid w:val="00BD0CAF"/>
    <w:rsid w:val="00BE3E2C"/>
    <w:rsid w:val="00BE666A"/>
    <w:rsid w:val="00BE6DDF"/>
    <w:rsid w:val="00BE7082"/>
    <w:rsid w:val="00BF49F2"/>
    <w:rsid w:val="00C12CE0"/>
    <w:rsid w:val="00C219C5"/>
    <w:rsid w:val="00C24136"/>
    <w:rsid w:val="00C50164"/>
    <w:rsid w:val="00C52445"/>
    <w:rsid w:val="00C55B5C"/>
    <w:rsid w:val="00C62D99"/>
    <w:rsid w:val="00C74E50"/>
    <w:rsid w:val="00C806D2"/>
    <w:rsid w:val="00C84A3A"/>
    <w:rsid w:val="00C8599C"/>
    <w:rsid w:val="00CA4425"/>
    <w:rsid w:val="00CA57AB"/>
    <w:rsid w:val="00CC7B19"/>
    <w:rsid w:val="00CD7B0A"/>
    <w:rsid w:val="00CE1B29"/>
    <w:rsid w:val="00CE3A31"/>
    <w:rsid w:val="00CE5735"/>
    <w:rsid w:val="00CE6B48"/>
    <w:rsid w:val="00D0463F"/>
    <w:rsid w:val="00D06E41"/>
    <w:rsid w:val="00D10986"/>
    <w:rsid w:val="00D115D5"/>
    <w:rsid w:val="00D14962"/>
    <w:rsid w:val="00D201EE"/>
    <w:rsid w:val="00D20393"/>
    <w:rsid w:val="00D23269"/>
    <w:rsid w:val="00D23D9E"/>
    <w:rsid w:val="00D2585A"/>
    <w:rsid w:val="00D31C9A"/>
    <w:rsid w:val="00D46519"/>
    <w:rsid w:val="00D479FF"/>
    <w:rsid w:val="00D5215D"/>
    <w:rsid w:val="00D524B4"/>
    <w:rsid w:val="00D64D39"/>
    <w:rsid w:val="00D82A6F"/>
    <w:rsid w:val="00D835F8"/>
    <w:rsid w:val="00D849BF"/>
    <w:rsid w:val="00D86E21"/>
    <w:rsid w:val="00D91C0A"/>
    <w:rsid w:val="00DB2D1D"/>
    <w:rsid w:val="00DC6127"/>
    <w:rsid w:val="00DC63FA"/>
    <w:rsid w:val="00DC70EB"/>
    <w:rsid w:val="00DC75BA"/>
    <w:rsid w:val="00DD1E4F"/>
    <w:rsid w:val="00DD2B53"/>
    <w:rsid w:val="00DD5800"/>
    <w:rsid w:val="00DF5129"/>
    <w:rsid w:val="00E0364E"/>
    <w:rsid w:val="00E03E47"/>
    <w:rsid w:val="00E32346"/>
    <w:rsid w:val="00E3453D"/>
    <w:rsid w:val="00E40D4D"/>
    <w:rsid w:val="00E50944"/>
    <w:rsid w:val="00E52FCD"/>
    <w:rsid w:val="00E708B6"/>
    <w:rsid w:val="00E717E6"/>
    <w:rsid w:val="00E77D3B"/>
    <w:rsid w:val="00EA7AAE"/>
    <w:rsid w:val="00EB2596"/>
    <w:rsid w:val="00EB557C"/>
    <w:rsid w:val="00EB61A9"/>
    <w:rsid w:val="00EE06FA"/>
    <w:rsid w:val="00EE117F"/>
    <w:rsid w:val="00EE191E"/>
    <w:rsid w:val="00EE7946"/>
    <w:rsid w:val="00EF07A6"/>
    <w:rsid w:val="00EF57D9"/>
    <w:rsid w:val="00F14A13"/>
    <w:rsid w:val="00F44C9F"/>
    <w:rsid w:val="00F54DC8"/>
    <w:rsid w:val="00F662AB"/>
    <w:rsid w:val="00F70897"/>
    <w:rsid w:val="00F71C58"/>
    <w:rsid w:val="00F8076B"/>
    <w:rsid w:val="00F81970"/>
    <w:rsid w:val="00F8290D"/>
    <w:rsid w:val="00F920C6"/>
    <w:rsid w:val="00F93B1C"/>
    <w:rsid w:val="00FA29DA"/>
    <w:rsid w:val="00FB175F"/>
    <w:rsid w:val="00FB2DE1"/>
    <w:rsid w:val="00FB40D4"/>
    <w:rsid w:val="00FD64AC"/>
    <w:rsid w:val="00FD79A5"/>
    <w:rsid w:val="00FE1805"/>
    <w:rsid w:val="00FE4AFC"/>
    <w:rsid w:val="00FE5C9D"/>
    <w:rsid w:val="00FE6B64"/>
    <w:rsid w:val="00FF6FB8"/>
    <w:rsid w:val="00FF74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7565364"/>
  <w15:chartTrackingRefBased/>
  <w15:docId w15:val="{818CE1EA-3AFB-461B-9627-D4A7CB82E0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before="100" w:beforeAutospacing="1" w:after="100" w:afterAutospacing="1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0D0E"/>
    <w:pPr>
      <w:spacing w:before="240" w:beforeAutospacing="0" w:after="200" w:afterAutospacing="0"/>
      <w:ind w:left="357" w:hanging="357"/>
      <w:jc w:val="both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7E6C"/>
    <w:pPr>
      <w:keepNext/>
      <w:keepLines/>
      <w:spacing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0D0E"/>
    <w:pPr>
      <w:tabs>
        <w:tab w:val="center" w:pos="4680"/>
        <w:tab w:val="right" w:pos="9360"/>
      </w:tabs>
    </w:pPr>
    <w:rPr>
      <w:rFonts w:ascii="Calibri" w:eastAsia="Calibri" w:hAnsi="Calibri"/>
      <w:sz w:val="22"/>
      <w:szCs w:val="22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A40D0E"/>
    <w:rPr>
      <w:rFonts w:ascii="Calibri" w:eastAsia="Calibri" w:hAnsi="Calibri" w:cs="Times New Roman"/>
      <w:lang w:eastAsia="en-US"/>
    </w:rPr>
  </w:style>
  <w:style w:type="table" w:styleId="PlainTable4">
    <w:name w:val="Plain Table 4"/>
    <w:basedOn w:val="TableNormal"/>
    <w:uiPriority w:val="44"/>
    <w:rsid w:val="00A40D0E"/>
    <w:pPr>
      <w:spacing w:before="240" w:beforeAutospacing="0" w:after="0" w:afterAutospacing="0"/>
      <w:ind w:left="357" w:hanging="357"/>
      <w:jc w:val="both"/>
    </w:pPr>
    <w:rPr>
      <w:rFonts w:eastAsiaTheme="minorHAnsi"/>
      <w:lang w:eastAsia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Footer">
    <w:name w:val="footer"/>
    <w:basedOn w:val="Normal"/>
    <w:link w:val="FooterChar"/>
    <w:uiPriority w:val="99"/>
    <w:unhideWhenUsed/>
    <w:rsid w:val="00A40D0E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A40D0E"/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styleId="NoSpacing">
    <w:name w:val="No Spacing"/>
    <w:link w:val="NoSpacingChar"/>
    <w:uiPriority w:val="1"/>
    <w:qFormat/>
    <w:rsid w:val="00A40D0E"/>
    <w:pPr>
      <w:spacing w:before="0" w:beforeAutospacing="0" w:after="0" w:afterAutospacing="0"/>
    </w:pPr>
    <w:rPr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40D0E"/>
    <w:rPr>
      <w:lang w:eastAsia="en-US"/>
    </w:rPr>
  </w:style>
  <w:style w:type="character" w:styleId="Hyperlink">
    <w:name w:val="Hyperlink"/>
    <w:basedOn w:val="DefaultParagraphFont"/>
    <w:uiPriority w:val="99"/>
    <w:unhideWhenUsed/>
    <w:rsid w:val="00A40D0E"/>
    <w:rPr>
      <w:color w:val="0563C1" w:themeColor="hyperlink"/>
      <w:u w:val="single"/>
    </w:rPr>
  </w:style>
  <w:style w:type="paragraph" w:styleId="ListParagraph">
    <w:name w:val="List Paragraph"/>
    <w:aliases w:val="List Paragraph (numbered (a)),Lapis Bulleted List,Dot pt,F5 List Paragraph,List Paragraph1,No Spacing1,List Paragraph Char Char Char,Indicator Text,Numbered Para 1,Bullet 1,List Paragraph12,Bullet Points,MAIN CONTENT,List 100s,WB Para,Ha"/>
    <w:basedOn w:val="Normal"/>
    <w:link w:val="ListParagraphChar"/>
    <w:uiPriority w:val="34"/>
    <w:qFormat/>
    <w:rsid w:val="00A40D0E"/>
    <w:pPr>
      <w:spacing w:before="100" w:beforeAutospacing="1" w:after="100" w:afterAutospacing="1" w:line="360" w:lineRule="auto"/>
      <w:ind w:left="720" w:firstLine="0"/>
      <w:contextualSpacing/>
    </w:pPr>
    <w:rPr>
      <w:rFonts w:ascii="Cambria" w:eastAsia="MS Mincho" w:hAnsi="Cambria"/>
      <w:lang w:val="en-US"/>
    </w:rPr>
  </w:style>
  <w:style w:type="character" w:customStyle="1" w:styleId="ListParagraphChar">
    <w:name w:val="List Paragraph Char"/>
    <w:aliases w:val="List Paragraph (numbered (a)) Char,Lapis Bulleted List Char,Dot pt Char,F5 List Paragraph Char,List Paragraph1 Char,No Spacing1 Char,List Paragraph Char Char Char Char,Indicator Text Char,Numbered Para 1 Char,Bullet 1 Char,Ha Char"/>
    <w:link w:val="ListParagraph"/>
    <w:uiPriority w:val="34"/>
    <w:locked/>
    <w:rsid w:val="00A40D0E"/>
    <w:rPr>
      <w:rFonts w:ascii="Cambria" w:eastAsia="MS Mincho" w:hAnsi="Cambria" w:cs="Times New Roman"/>
      <w:sz w:val="24"/>
      <w:szCs w:val="24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2B78DC"/>
    <w:pPr>
      <w:spacing w:before="0"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B78DC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table" w:styleId="TableGrid">
    <w:name w:val="Table Grid"/>
    <w:basedOn w:val="TableNormal"/>
    <w:uiPriority w:val="39"/>
    <w:rsid w:val="00D524B4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524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24B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24B4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24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24B4"/>
    <w:rPr>
      <w:rFonts w:ascii="Times New Roman" w:eastAsia="Times New Roman" w:hAnsi="Times New Roman" w:cs="Times New Roman"/>
      <w:b/>
      <w:bCs/>
      <w:sz w:val="20"/>
      <w:szCs w:val="20"/>
      <w:lang w:val="en-GB" w:eastAsia="en-US"/>
    </w:rPr>
  </w:style>
  <w:style w:type="paragraph" w:customStyle="1" w:styleId="Default">
    <w:name w:val="Default"/>
    <w:rsid w:val="000413BF"/>
    <w:pPr>
      <w:autoSpaceDE w:val="0"/>
      <w:autoSpaceDN w:val="0"/>
      <w:adjustRightInd w:val="0"/>
      <w:spacing w:before="0" w:beforeAutospacing="0" w:after="0" w:afterAutospacing="0"/>
    </w:pPr>
    <w:rPr>
      <w:rFonts w:ascii="Times New Roman" w:eastAsia="Calibri" w:hAnsi="Times New Roman" w:cs="Times New Roman"/>
      <w:color w:val="000000"/>
      <w:sz w:val="24"/>
      <w:szCs w:val="24"/>
      <w:lang w:val="en-GB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907E6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5007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  <w:ind w:left="0" w:firstLine="0"/>
      <w:jc w:val="left"/>
    </w:pPr>
    <w:rPr>
      <w:rFonts w:ascii="Courier New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00785"/>
    <w:rPr>
      <w:rFonts w:ascii="Courier New" w:eastAsia="Times New Roman" w:hAnsi="Courier New" w:cs="Courier New"/>
      <w:sz w:val="20"/>
      <w:szCs w:val="20"/>
      <w:lang w:eastAsia="en-US"/>
    </w:rPr>
  </w:style>
  <w:style w:type="table" w:customStyle="1" w:styleId="TableGrid1">
    <w:name w:val="Table Grid1"/>
    <w:basedOn w:val="TableNormal"/>
    <w:next w:val="TableGrid"/>
    <w:uiPriority w:val="59"/>
    <w:rsid w:val="00DD2B53"/>
    <w:pPr>
      <w:spacing w:before="0" w:beforeAutospacing="0" w:after="0" w:afterAutospacing="0"/>
    </w:pPr>
    <w:rPr>
      <w:rFonts w:eastAsiaTheme="minorHAnsi"/>
      <w:sz w:val="20"/>
      <w:szCs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5527C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527C"/>
    <w:rPr>
      <w:rFonts w:ascii="Segoe UI" w:eastAsia="Times New Roman" w:hAnsi="Segoe UI" w:cs="Segoe UI"/>
      <w:sz w:val="18"/>
      <w:szCs w:val="18"/>
      <w:lang w:val="en-GB" w:eastAsia="en-US"/>
    </w:rPr>
  </w:style>
  <w:style w:type="table" w:customStyle="1" w:styleId="PlainTable41">
    <w:name w:val="Plain Table 41"/>
    <w:basedOn w:val="TableNormal"/>
    <w:next w:val="PlainTable4"/>
    <w:uiPriority w:val="44"/>
    <w:rsid w:val="00656F78"/>
    <w:pPr>
      <w:spacing w:before="240" w:beforeAutospacing="0" w:after="0" w:afterAutospacing="0"/>
      <w:ind w:left="357" w:hanging="357"/>
      <w:jc w:val="both"/>
    </w:pPr>
    <w:rPr>
      <w:rFonts w:eastAsia="Calibri"/>
      <w:lang w:eastAsia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styleId="NormalWeb">
    <w:name w:val="Normal (Web)"/>
    <w:basedOn w:val="Normal"/>
    <w:uiPriority w:val="99"/>
    <w:unhideWhenUsed/>
    <w:rsid w:val="00A106DB"/>
    <w:pPr>
      <w:spacing w:before="100" w:beforeAutospacing="1" w:after="100" w:afterAutospacing="1"/>
      <w:ind w:left="0" w:firstLine="0"/>
      <w:jc w:val="left"/>
    </w:pPr>
    <w:rPr>
      <w:lang w:val="en-US"/>
    </w:rPr>
  </w:style>
  <w:style w:type="character" w:styleId="Strong">
    <w:name w:val="Strong"/>
    <w:basedOn w:val="DefaultParagraphFont"/>
    <w:uiPriority w:val="22"/>
    <w:qFormat/>
    <w:rsid w:val="00564B1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633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8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2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83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hyperlink" Target="http://www.meteorwanda.gov.rw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A71A86-49C1-4B37-BDF0-9D4D5B37F9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402</Words>
  <Characters>229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83</cp:revision>
  <cp:lastPrinted>2024-02-16T13:04:00Z</cp:lastPrinted>
  <dcterms:created xsi:type="dcterms:W3CDTF">2025-10-29T09:12:00Z</dcterms:created>
  <dcterms:modified xsi:type="dcterms:W3CDTF">2025-10-29T1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354e71-0586-46f5-9651-35eb79e2c7cd</vt:lpwstr>
  </property>
</Properties>
</file>